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163049419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7FF2C07E" w14:textId="77777777" w:rsidR="00E16A53" w:rsidRDefault="00E16A53"/>
        <w:p w14:paraId="1ECFA1C1" w14:textId="77777777" w:rsidR="00E16A53" w:rsidRDefault="00E16A53"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C0AEAB9" wp14:editId="59DB86E2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95190" cy="136906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95190" cy="13690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55E5494" w14:textId="77777777" w:rsidR="00B23812" w:rsidRDefault="00B23812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ACM template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EDF846A" w14:textId="77777777" w:rsidR="00B23812" w:rsidRDefault="00B2381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JTU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FE79764" w14:textId="77777777" w:rsidR="00B23812" w:rsidRDefault="00B23812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Tshu wa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C0AEAB9" id="_x0000_t202" coordsize="21600,21600" o:spt="202" path="m0,0l0,21600,21600,21600,21600,0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.7pt;height:107.8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" filled="f" stroked="f" strokeweight=".5pt">
                    <v:textbox style="mso-fit-shape-to-text:t" inset="0,0,0,0">
                      <w:txbxContent>
                        <w:p w14:paraId="555E5494" w14:textId="77777777" w:rsidR="00B23812" w:rsidRDefault="00B23812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ACM template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EDF846A" w14:textId="77777777" w:rsidR="00B23812" w:rsidRDefault="00B2381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JTU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FE79764" w14:textId="77777777" w:rsidR="00B23812" w:rsidRDefault="00B23812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Tshu wan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5D27779" wp14:editId="063E41F7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DBEFA3D" w14:textId="77777777" w:rsidR="00B23812" w:rsidRDefault="00B2381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5D27779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" fillcolor="#4472c4 [3204]" stroked="f" strokeweight="1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DBEFA3D" w14:textId="77777777" w:rsidR="00B23812" w:rsidRDefault="00B2381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7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b/>
              <w:bCs/>
            </w:rPr>
            <w:br w:type="page"/>
          </w:r>
        </w:p>
      </w:sdtContent>
    </w:sdt>
    <w:p w14:paraId="1E7D25E2" w14:textId="77777777" w:rsidR="004A4B9D" w:rsidRDefault="00B23812" w:rsidP="00E16A53">
      <w:pPr>
        <w:pStyle w:val="Title"/>
        <w:rPr>
          <w:sz w:val="24"/>
        </w:rPr>
      </w:pPr>
      <w:r w:rsidRPr="00E16A53">
        <w:rPr>
          <w:sz w:val="24"/>
        </w:rPr>
        <w:lastRenderedPageBreak/>
        <w:t>Tshu's ACM template</w:t>
      </w:r>
    </w:p>
    <w:p w14:paraId="42230E7E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3" \h \z </w:instrText>
      </w:r>
      <w:r>
        <w:fldChar w:fldCharType="separate"/>
      </w:r>
      <w:hyperlink w:anchor="_Toc496864761" w:history="1">
        <w:r w:rsidRPr="00FA1EE9">
          <w:rPr>
            <w:rStyle w:val="Hyperlink"/>
            <w:noProof/>
          </w:rPr>
          <w:t>Ti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5EFC4E0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62" w:history="1">
        <w:r w:rsidRPr="00FA1EE9">
          <w:rPr>
            <w:rStyle w:val="Hyperlink"/>
            <w:noProof/>
          </w:rPr>
          <w:t>Basic Algorith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A609BB1" w14:textId="77777777" w:rsidR="00E16A53" w:rsidRDefault="00E16A53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496864763" w:history="1">
        <w:r w:rsidRPr="00FA1EE9">
          <w:rPr>
            <w:rStyle w:val="Hyperlink"/>
            <w:noProof/>
          </w:rPr>
          <w:t>S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741B8BC" w14:textId="77777777" w:rsidR="00E16A53" w:rsidRDefault="00E16A53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496864764" w:history="1">
        <w:r w:rsidRPr="00FA1EE9">
          <w:rPr>
            <w:rStyle w:val="Hyperlink"/>
            <w:noProof/>
          </w:rPr>
          <w:t>D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F58B932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65" w:history="1">
        <w:r w:rsidRPr="00FA1EE9">
          <w:rPr>
            <w:rStyle w:val="Hyperlink"/>
            <w:noProof/>
          </w:rPr>
          <w:t>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9C59626" w14:textId="77777777" w:rsidR="00E16A53" w:rsidRDefault="00E16A53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496864766" w:history="1">
        <w:r w:rsidRPr="00FA1EE9">
          <w:rPr>
            <w:rStyle w:val="Hyperlink"/>
            <w:noProof/>
          </w:rPr>
          <w:t>Bit ope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C1DE142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67" w:history="1">
        <w:r w:rsidRPr="00FA1EE9">
          <w:rPr>
            <w:rStyle w:val="Hyperlink"/>
            <w:noProof/>
          </w:rPr>
          <w:t>Data Stru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577652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68" w:history="1">
        <w:r w:rsidRPr="00FA1EE9">
          <w:rPr>
            <w:rStyle w:val="Hyperlink"/>
            <w:noProof/>
          </w:rPr>
          <w:t>Grap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362FD5C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69" w:history="1">
        <w:r w:rsidRPr="00FA1EE9">
          <w:rPr>
            <w:rStyle w:val="Hyperlink"/>
            <w:noProof/>
          </w:rPr>
          <w:t>Computational Geomet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79E7689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70" w:history="1">
        <w:r w:rsidRPr="00FA1EE9">
          <w:rPr>
            <w:rStyle w:val="Hyperlink"/>
            <w:noProof/>
          </w:rPr>
          <w:t>Math Probl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5361D84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71" w:history="1">
        <w:r w:rsidRPr="00FA1EE9">
          <w:rPr>
            <w:rStyle w:val="Hyperlink"/>
            <w:noProof/>
          </w:rPr>
          <w:t>St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817302F" w14:textId="77777777" w:rsidR="00E16A53" w:rsidRDefault="00E16A53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496864772" w:history="1">
        <w:r w:rsidRPr="00FA1EE9">
          <w:rPr>
            <w:rStyle w:val="Hyperlink"/>
            <w:noProof/>
          </w:rPr>
          <w:t>Oth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CA0761B" w14:textId="77777777" w:rsidR="00E16A53" w:rsidRDefault="00E16A53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496864773" w:history="1">
        <w:r w:rsidRPr="00FA1EE9">
          <w:rPr>
            <w:rStyle w:val="Hyperlink"/>
            <w:noProof/>
          </w:rPr>
          <w:t>Divide-and-Conquer Tre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2DFCD64" w14:textId="77777777" w:rsidR="00E16A53" w:rsidRDefault="00E16A53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496864774" w:history="1">
        <w:r w:rsidRPr="00FA1EE9">
          <w:rPr>
            <w:rStyle w:val="Hyperlink"/>
            <w:noProof/>
          </w:rPr>
          <w:t>cpp-fast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68647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ED7382A" w14:textId="77777777" w:rsidR="00E16A53" w:rsidRPr="00E16A53" w:rsidRDefault="00E16A53" w:rsidP="00E16A53">
      <w:pPr>
        <w:pStyle w:val="BodyText"/>
      </w:pPr>
      <w:r>
        <w:fldChar w:fldCharType="end"/>
      </w:r>
    </w:p>
    <w:p w14:paraId="11927E00" w14:textId="77777777" w:rsidR="004A4B9D" w:rsidRPr="00E16A53" w:rsidRDefault="00B23812" w:rsidP="00E16A53">
      <w:pPr>
        <w:pStyle w:val="Heading2"/>
        <w:rPr>
          <w:sz w:val="22"/>
        </w:rPr>
      </w:pPr>
      <w:bookmarkStart w:id="0" w:name="tips"/>
      <w:bookmarkStart w:id="1" w:name="_Toc496864761"/>
      <w:bookmarkEnd w:id="0"/>
      <w:r w:rsidRPr="00E16A53">
        <w:rPr>
          <w:sz w:val="22"/>
        </w:rPr>
        <w:t>Tips</w:t>
      </w:r>
      <w:bookmarkEnd w:id="1"/>
    </w:p>
    <w:p w14:paraId="3BF87834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>pow 返回浮点数可能会导致误差，慎用！！！自己写。</w:t>
      </w:r>
    </w:p>
    <w:p w14:paraId="46283131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样例数用 long long 可能会 TLE</w:t>
      </w:r>
    </w:p>
    <w:p w14:paraId="0EF3F786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多组数据记得初始化</w:t>
      </w:r>
    </w:p>
    <w:p w14:paraId="406B9789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小心过程量 overflow</w:t>
      </w:r>
    </w:p>
    <w:p w14:paraId="7AA14406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Type convertions</w:t>
      </w:r>
    </w:p>
    <w:p w14:paraId="17BB918B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  <w:lang w:eastAsia="zh-CN"/>
        </w:rPr>
        <w:t xml:space="preserve">在取余的情况下，要避免减法运算的结果出现负数 (...+ </w:t>
      </w:r>
      <w:r w:rsidRPr="00E16A53">
        <w:rPr>
          <w:sz w:val="20"/>
        </w:rPr>
        <w:t>MOD) % MOD;</w:t>
      </w:r>
    </w:p>
    <w:p w14:paraId="11CB429D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fill 注意初始范围为从 1 到 n 的情况</w:t>
      </w:r>
    </w:p>
    <w:p w14:paraId="3DC72E98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c++11: long long int abs (long long int n);</w:t>
      </w:r>
    </w:p>
    <w:p w14:paraId="1D53417B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字符串多输出 ''</w:t>
      </w:r>
    </w:p>
    <w:p w14:paraId="1E03D15F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>输入读取判断其中一个为零</w:t>
      </w:r>
    </w:p>
    <w:p w14:paraId="1383DA25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>搜索 flag 标记可能要加上方案数</w:t>
      </w:r>
    </w:p>
    <w:p w14:paraId="44546C7F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>数据范围特别大时考虑不可能情况</w:t>
      </w:r>
    </w:p>
    <w:p w14:paraId="75D320AC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SegmentTree 开大点以防 RE （1e5 -&gt; 1 &lt;&lt; 17)</w:t>
      </w:r>
    </w:p>
    <w:p w14:paraId="3F994CD6" w14:textId="77777777" w:rsidR="004A4B9D" w:rsidRPr="00E16A53" w:rsidRDefault="00B23812" w:rsidP="00E16A53">
      <w:pPr>
        <w:pStyle w:val="Compact"/>
        <w:numPr>
          <w:ilvl w:val="0"/>
          <w:numId w:val="3"/>
        </w:numPr>
        <w:rPr>
          <w:sz w:val="20"/>
        </w:rPr>
      </w:pPr>
      <w:r w:rsidRPr="00E16A53">
        <w:rPr>
          <w:sz w:val="20"/>
        </w:rPr>
        <w:t>滚动数组未全部清零</w:t>
      </w:r>
    </w:p>
    <w:p w14:paraId="77258C60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3D2413B5">
          <v:rect id="_x0000_i1025" style="width:0;height:1.5pt" o:hralign="center" o:hrstd="t" o:hr="t"/>
        </w:pict>
      </w:r>
    </w:p>
    <w:p w14:paraId="76872885" w14:textId="77777777" w:rsidR="004A4B9D" w:rsidRPr="00E16A53" w:rsidRDefault="00B23812" w:rsidP="00E16A53">
      <w:pPr>
        <w:pStyle w:val="Heading2"/>
        <w:rPr>
          <w:sz w:val="22"/>
        </w:rPr>
      </w:pPr>
      <w:bookmarkStart w:id="2" w:name="basic-algorithm"/>
      <w:bookmarkStart w:id="3" w:name="_Toc496864762"/>
      <w:bookmarkEnd w:id="2"/>
      <w:r w:rsidRPr="00E16A53">
        <w:rPr>
          <w:sz w:val="22"/>
        </w:rPr>
        <w:lastRenderedPageBreak/>
        <w:t>Basic Algorithm</w:t>
      </w:r>
      <w:bookmarkEnd w:id="3"/>
    </w:p>
    <w:p w14:paraId="3A2A7B04" w14:textId="77777777" w:rsidR="004A4B9D" w:rsidRPr="00E16A53" w:rsidRDefault="00B23812" w:rsidP="00E16A53">
      <w:pPr>
        <w:pStyle w:val="Heading3"/>
        <w:rPr>
          <w:sz w:val="21"/>
        </w:rPr>
      </w:pPr>
      <w:bookmarkStart w:id="4" w:name="sort"/>
      <w:bookmarkStart w:id="5" w:name="_Toc496864763"/>
      <w:bookmarkEnd w:id="4"/>
      <w:r w:rsidRPr="00E16A53">
        <w:rPr>
          <w:sz w:val="21"/>
        </w:rPr>
        <w:t>Sort</w:t>
      </w:r>
      <w:bookmarkEnd w:id="5"/>
    </w:p>
    <w:p w14:paraId="0ABE164F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Bubble Sort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j &lt; N - 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[j] &gt; A[j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) swap(A[j], A[j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);</w:t>
      </w:r>
    </w:p>
    <w:p w14:paraId="396A7D9C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Insertion Sort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 N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mp = A[i], 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j = 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j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&amp;&amp; A[j] &gt; tmp; j--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A[j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 = A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A[++j] = tm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561AA41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Selection Sort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j &lt; N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[i] &gt; A[j]) swap(A[i], A[j])</w:t>
      </w:r>
    </w:p>
    <w:p w14:paraId="4ECD5E9F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Merge Sort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merge_sor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[]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gt;= r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id = (l + r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rge_sort(A, l, mi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rge_sort(A, mid, 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 j,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 = l; j = mid; k = 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lt; mid &amp;&amp; j &lt;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[i] &lt;= A[j]) B[k++] = A[i++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B[k++] = A[j++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lt; mid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B[k++] = A[i++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j &lt;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B[k++] = A[j++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l; i &lt; r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A[i] = B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37B3DFE4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Quick Sort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quicksor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[]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l, j = r, mid = A[(r - l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l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lt;= 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A[i] &lt; mid) i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A[j] &gt; mid) j--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lt;= 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wap(A[i], A[j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++i; --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lt; r) quicksort(A, i, 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&lt; j) quicksort(A, l, j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AA0F769" w14:textId="77777777" w:rsidR="004A4B9D" w:rsidRPr="00E16A53" w:rsidRDefault="00B23812" w:rsidP="00E16A53">
      <w:pPr>
        <w:pStyle w:val="Compact"/>
        <w:numPr>
          <w:ilvl w:val="0"/>
          <w:numId w:val="4"/>
        </w:numPr>
        <w:rPr>
          <w:sz w:val="20"/>
        </w:rPr>
      </w:pPr>
      <w:r w:rsidRPr="00E16A53">
        <w:rPr>
          <w:sz w:val="20"/>
        </w:rPr>
        <w:t>Heap Sort（见堆的内容）</w:t>
      </w:r>
    </w:p>
    <w:p w14:paraId="5C4038DB" w14:textId="77777777" w:rsidR="004A4B9D" w:rsidRPr="00E16A53" w:rsidRDefault="00B23812" w:rsidP="00E16A53">
      <w:pPr>
        <w:pStyle w:val="Heading3"/>
        <w:rPr>
          <w:sz w:val="21"/>
        </w:rPr>
      </w:pPr>
      <w:bookmarkStart w:id="6" w:name="dp"/>
      <w:bookmarkStart w:id="7" w:name="_Toc496864764"/>
      <w:bookmarkEnd w:id="6"/>
      <w:r w:rsidRPr="00E16A53">
        <w:rPr>
          <w:sz w:val="21"/>
        </w:rPr>
        <w:lastRenderedPageBreak/>
        <w:t>DP</w:t>
      </w:r>
      <w:bookmarkEnd w:id="7"/>
    </w:p>
    <w:p w14:paraId="26D20EDD" w14:textId="77777777" w:rsidR="004A4B9D" w:rsidRPr="00E16A53" w:rsidRDefault="00B23812" w:rsidP="00E16A53">
      <w:pPr>
        <w:pStyle w:val="Heading4"/>
        <w:rPr>
          <w:sz w:val="20"/>
        </w:rPr>
      </w:pPr>
      <w:bookmarkStart w:id="8" w:name="lis"/>
      <w:bookmarkEnd w:id="8"/>
      <w:r w:rsidRPr="00E16A53">
        <w:rPr>
          <w:sz w:val="20"/>
        </w:rPr>
        <w:t>LIS</w:t>
      </w:r>
    </w:p>
    <w:p w14:paraId="6390FDF0" w14:textId="6F548F1A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long</w:t>
      </w:r>
      <w:r w:rsidRPr="00E16A53">
        <w:rPr>
          <w:rStyle w:val="NormalTok"/>
          <w:sz w:val="18"/>
        </w:rPr>
        <w:t xml:space="preserve"> li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p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dp, dp + n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*lower_bound(dp, dp + n, A[i]) = A[i];</w:t>
      </w:r>
      <w:r w:rsidRPr="00E16A53">
        <w:rPr>
          <w:rStyle w:val="CommentTok"/>
          <w:sz w:val="18"/>
        </w:rPr>
        <w:t>// lds: -A[i]; ln: upper_bound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lower_bound(dp, dp + n, INF) - d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C6ACF3B" w14:textId="77777777" w:rsidR="004A4B9D" w:rsidRPr="00E16A53" w:rsidRDefault="00B23812" w:rsidP="00E16A53">
      <w:pPr>
        <w:pStyle w:val="Heading4"/>
        <w:rPr>
          <w:sz w:val="20"/>
        </w:rPr>
      </w:pPr>
      <w:bookmarkStart w:id="9" w:name="knapsack-problem"/>
      <w:bookmarkEnd w:id="9"/>
      <w:r w:rsidRPr="00E16A53">
        <w:rPr>
          <w:sz w:val="20"/>
        </w:rPr>
        <w:t>Knapsack Problem</w:t>
      </w:r>
    </w:p>
    <w:p w14:paraId="389CEB9E" w14:textId="77777777" w:rsidR="004A4B9D" w:rsidRPr="00E16A53" w:rsidRDefault="00B23812" w:rsidP="00E16A53">
      <w:pPr>
        <w:pStyle w:val="Compact"/>
        <w:numPr>
          <w:ilvl w:val="0"/>
          <w:numId w:val="5"/>
        </w:numPr>
        <w:rPr>
          <w:sz w:val="20"/>
        </w:rPr>
      </w:pPr>
      <w:r w:rsidRPr="00E16A53">
        <w:rPr>
          <w:sz w:val="20"/>
        </w:rPr>
        <w:t>0/1 背包</w:t>
      </w:r>
    </w:p>
    <w:p w14:paraId="7707D66D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i,j]=max(f[i-1,j],f[i-1,j-w[i]]+v[i])</m:t>
          </m:r>
        </m:oMath>
      </m:oMathPara>
    </w:p>
    <w:p w14:paraId="02B9FF20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W; j &gt;= w[i]; --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[j] = max(f[j - w[i]] + c[i], f[j]);</w:t>
      </w:r>
    </w:p>
    <w:p w14:paraId="347D14EA" w14:textId="77777777" w:rsidR="004A4B9D" w:rsidRPr="00E16A53" w:rsidRDefault="00B23812" w:rsidP="00E16A53">
      <w:pPr>
        <w:pStyle w:val="Compact"/>
        <w:numPr>
          <w:ilvl w:val="0"/>
          <w:numId w:val="6"/>
        </w:numPr>
        <w:rPr>
          <w:sz w:val="20"/>
        </w:rPr>
      </w:pPr>
      <w:r w:rsidRPr="00E16A53">
        <w:rPr>
          <w:sz w:val="20"/>
        </w:rPr>
        <w:t>完全背包</w:t>
      </w:r>
    </w:p>
    <w:p w14:paraId="3D9827E2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i,j]=max(f[i-1,j],f[i,j-w[i]]+j[i])</m:t>
          </m:r>
        </m:oMath>
      </m:oMathPara>
    </w:p>
    <w:p w14:paraId="113ECF8A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w[i]; j &lt;= W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[j] = max(f[j - w[i]] + c[i], f[v]);</w:t>
      </w:r>
    </w:p>
    <w:p w14:paraId="31AC8AB8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t>注意循环顺序的不同背后思路。</w:t>
      </w:r>
    </w:p>
    <w:p w14:paraId="4352876A" w14:textId="77777777" w:rsidR="004A4B9D" w:rsidRPr="00E16A53" w:rsidRDefault="00B23812" w:rsidP="00E16A53">
      <w:pPr>
        <w:pStyle w:val="Compact"/>
        <w:numPr>
          <w:ilvl w:val="0"/>
          <w:numId w:val="7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 xml:space="preserve">一个简单的优化：若两件物品 i、j 满足 </w:t>
      </w:r>
      <m:oMath>
        <m:r>
          <w:rPr>
            <w:rFonts w:ascii="Cambria Math" w:hAnsi="Cambria Math"/>
            <w:sz w:val="20"/>
            <w:lang w:eastAsia="zh-CN"/>
          </w:rPr>
          <m:t>w[i]≤w[j]</m:t>
        </m:r>
      </m:oMath>
      <w:r w:rsidRPr="00E16A53">
        <w:rPr>
          <w:sz w:val="20"/>
          <w:lang w:eastAsia="zh-CN"/>
        </w:rPr>
        <w:t xml:space="preserve"> 且 </w:t>
      </w:r>
      <m:oMath>
        <m:r>
          <w:rPr>
            <w:rFonts w:ascii="Cambria Math" w:hAnsi="Cambria Math"/>
            <w:sz w:val="20"/>
            <w:lang w:eastAsia="zh-CN"/>
          </w:rPr>
          <m:t>c[i]≥c[j]</m:t>
        </m:r>
      </m:oMath>
      <w:r w:rsidRPr="00E16A53">
        <w:rPr>
          <w:sz w:val="20"/>
          <w:lang w:eastAsia="zh-CN"/>
        </w:rPr>
        <w:t>，则将物品 j 去掉，不用考虑。</w:t>
      </w:r>
    </w:p>
    <w:p w14:paraId="5021CDCA" w14:textId="77777777" w:rsidR="004A4B9D" w:rsidRPr="00E16A53" w:rsidRDefault="00B23812" w:rsidP="00E16A53">
      <w:pPr>
        <w:pStyle w:val="Compact"/>
        <w:numPr>
          <w:ilvl w:val="0"/>
          <w:numId w:val="7"/>
        </w:numPr>
        <w:rPr>
          <w:sz w:val="20"/>
        </w:rPr>
      </w:pPr>
      <w:r w:rsidRPr="00E16A53">
        <w:rPr>
          <w:sz w:val="20"/>
        </w:rPr>
        <w:t>转化为 01 背包问题求解：</w:t>
      </w:r>
    </w:p>
    <w:p w14:paraId="3BE0A7E2" w14:textId="77777777" w:rsidR="004A4B9D" w:rsidRPr="00E16A53" w:rsidRDefault="00B23812" w:rsidP="00E16A53">
      <w:pPr>
        <w:pStyle w:val="Compact"/>
        <w:numPr>
          <w:ilvl w:val="1"/>
          <w:numId w:val="8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 xml:space="preserve">第 i 种物品转化为 </w:t>
      </w:r>
      <m:oMath>
        <m:f>
          <m:fPr>
            <m:ctrlPr>
              <w:rPr>
                <w:rFonts w:ascii="Cambria Math" w:hAnsi="Cambria Math"/>
                <w:sz w:val="20"/>
              </w:rPr>
            </m:ctrlPr>
          </m:fPr>
          <m:num>
            <m:r>
              <w:rPr>
                <w:rFonts w:ascii="Cambria Math" w:hAnsi="Cambria Math"/>
                <w:sz w:val="20"/>
                <w:lang w:eastAsia="zh-CN"/>
              </w:rPr>
              <m:t>V</m:t>
            </m:r>
          </m:num>
          <m:den>
            <m:r>
              <w:rPr>
                <w:rFonts w:ascii="Cambria Math" w:hAnsi="Cambria Math"/>
                <w:sz w:val="20"/>
                <w:lang w:eastAsia="zh-CN"/>
              </w:rPr>
              <m:t>w[i]</m:t>
            </m:r>
          </m:den>
        </m:f>
      </m:oMath>
      <w:r w:rsidRPr="00E16A53">
        <w:rPr>
          <w:sz w:val="20"/>
          <w:lang w:eastAsia="zh-CN"/>
        </w:rPr>
        <w:t xml:space="preserve"> 件费用于价值均不变的物品。</w:t>
      </w:r>
    </w:p>
    <w:p w14:paraId="3495595A" w14:textId="77777777" w:rsidR="004A4B9D" w:rsidRPr="00E16A53" w:rsidRDefault="00B23812" w:rsidP="00E16A53">
      <w:pPr>
        <w:pStyle w:val="Compact"/>
        <w:numPr>
          <w:ilvl w:val="1"/>
          <w:numId w:val="8"/>
        </w:numPr>
        <w:rPr>
          <w:sz w:val="20"/>
        </w:rPr>
      </w:pPr>
      <w:r w:rsidRPr="00E16A53">
        <w:rPr>
          <w:sz w:val="20"/>
        </w:rPr>
        <w:t xml:space="preserve">第 i 种物品拆成费用为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E16A53">
        <w:rPr>
          <w:sz w:val="20"/>
        </w:rPr>
        <w:t xml:space="preserve">，价值为 </w:t>
      </w:r>
      <m:oMath>
        <m:r>
          <w:rPr>
            <w:rFonts w:ascii="Cambria Math" w:hAnsi="Cambria Math"/>
            <w:sz w:val="20"/>
          </w:rPr>
          <m:t>c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</m:oMath>
      <w:r w:rsidRPr="00E16A53">
        <w:rPr>
          <w:sz w:val="20"/>
        </w:rPr>
        <w:t xml:space="preserve"> 的若干件物品其中 k 满足 </w:t>
      </w:r>
      <m:oMath>
        <m:r>
          <w:rPr>
            <w:rFonts w:ascii="Cambria Math" w:hAnsi="Cambria Math"/>
            <w:sz w:val="20"/>
          </w:rPr>
          <m:t>w[i]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2</m:t>
            </m:r>
          </m:e>
          <m:sup>
            <m:r>
              <w:rPr>
                <w:rFonts w:ascii="Cambria Math" w:hAnsi="Cambria Math"/>
                <w:sz w:val="20"/>
              </w:rPr>
              <m:t>k</m:t>
            </m:r>
          </m:sup>
        </m:sSup>
        <m:r>
          <w:rPr>
            <w:rFonts w:ascii="Cambria Math" w:hAnsi="Cambria Math"/>
            <w:sz w:val="20"/>
          </w:rPr>
          <m:t>&lt;V</m:t>
        </m:r>
      </m:oMath>
    </w:p>
    <w:p w14:paraId="609199C6" w14:textId="77777777" w:rsidR="004A4B9D" w:rsidRPr="00E16A53" w:rsidRDefault="00B23812" w:rsidP="00E16A53">
      <w:pPr>
        <w:pStyle w:val="Compact"/>
        <w:numPr>
          <w:ilvl w:val="0"/>
          <w:numId w:val="7"/>
        </w:numPr>
        <w:rPr>
          <w:sz w:val="20"/>
        </w:rPr>
      </w:pPr>
      <w:r w:rsidRPr="00E16A53">
        <w:rPr>
          <w:sz w:val="20"/>
        </w:rPr>
        <w:t>多重背包</w:t>
      </w:r>
    </w:p>
    <w:p w14:paraId="4CC53717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i,j]=max(f[i-1,j-w[i]*k]+v[i]*k|0&lt;=k&lt;=m[i])</m:t>
          </m:r>
        </m:oMath>
      </m:oMathPara>
    </w:p>
    <w:p w14:paraId="44DF585A" w14:textId="77777777" w:rsidR="004A4B9D" w:rsidRPr="00E16A53" w:rsidRDefault="00B23812" w:rsidP="00E16A53">
      <w:pPr>
        <w:pStyle w:val="Compact"/>
        <w:numPr>
          <w:ilvl w:val="0"/>
          <w:numId w:val="9"/>
        </w:numPr>
        <w:rPr>
          <w:sz w:val="20"/>
        </w:rPr>
      </w:pPr>
      <w:r w:rsidRPr="00E16A53">
        <w:rPr>
          <w:sz w:val="20"/>
        </w:rPr>
        <w:t>优化：转化为 01 背包问题</w:t>
      </w:r>
    </w:p>
    <w:p w14:paraId="474D5D38" w14:textId="77777777" w:rsidR="004A4B9D" w:rsidRPr="00E16A53" w:rsidRDefault="00B23812" w:rsidP="00E16A53">
      <w:pPr>
        <w:pStyle w:val="Compact"/>
        <w:numPr>
          <w:ilvl w:val="1"/>
          <w:numId w:val="10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>将第 i 件物品分成若干件物品，每件物品的系数分别为：</w:t>
      </w:r>
      <m:oMath>
        <m:r>
          <w:rPr>
            <w:rFonts w:ascii="Cambria Math" w:hAnsi="Cambria Math"/>
            <w:sz w:val="20"/>
            <w:lang w:eastAsia="zh-CN"/>
          </w:rPr>
          <m:t>1,2,4,…,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(k-1)</m:t>
            </m:r>
          </m:sup>
        </m:sSup>
        <m:r>
          <w:rPr>
            <w:rFonts w:ascii="Cambria Math" w:hAnsi="Cambria Math"/>
            <w:sz w:val="20"/>
            <w:lang w:eastAsia="zh-CN"/>
          </w:rPr>
          <m:t>,n[i]-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sz w:val="20"/>
                <w:lang w:eastAsia="zh-CN"/>
              </w:rPr>
              <m:t>k</m:t>
            </m:r>
          </m:sup>
        </m:sSup>
      </m:oMath>
    </w:p>
    <w:p w14:paraId="7DFE1617" w14:textId="77777777" w:rsidR="004A4B9D" w:rsidRPr="00E16A53" w:rsidRDefault="00B23812" w:rsidP="00E16A53">
      <w:pPr>
        <w:pStyle w:val="Compact"/>
        <w:numPr>
          <w:ilvl w:val="1"/>
          <w:numId w:val="10"/>
        </w:numPr>
        <w:rPr>
          <w:sz w:val="20"/>
          <w:lang w:eastAsia="zh-CN"/>
        </w:rPr>
      </w:pPr>
      <w:r w:rsidRPr="00E16A53">
        <w:rPr>
          <w:sz w:val="20"/>
          <w:lang w:eastAsia="zh-CN"/>
        </w:rPr>
        <w:t xml:space="preserve">根据 w，v 范围改变 DP 对象，可以考虑针对不同价值计算最小的重量。（ </w:t>
      </w:r>
      <m:oMath>
        <m:r>
          <w:rPr>
            <w:rFonts w:ascii="Cambria Math" w:hAnsi="Cambria Math"/>
            <w:sz w:val="20"/>
            <w:lang w:eastAsia="zh-CN"/>
          </w:rPr>
          <m:t>f[i][j]</m:t>
        </m:r>
      </m:oMath>
      <w:r w:rsidRPr="00E16A53">
        <w:rPr>
          <w:sz w:val="20"/>
          <w:lang w:eastAsia="zh-CN"/>
        </w:rPr>
        <w:t>，其中 j 代表价值总和）</w:t>
      </w:r>
    </w:p>
    <w:p w14:paraId="17A26E03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um = m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num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k &lt;&l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ul = min(k, num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W; j &gt;= w[i] * mul; --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f[j] = max(f[j - w[i] * mul] + v[i] * mul, f[j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um -= mu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D633418" w14:textId="77777777" w:rsidR="004A4B9D" w:rsidRPr="00E16A53" w:rsidRDefault="00B23812" w:rsidP="00E16A53">
      <w:pPr>
        <w:pStyle w:val="Compact"/>
        <w:numPr>
          <w:ilvl w:val="0"/>
          <w:numId w:val="11"/>
        </w:numPr>
        <w:rPr>
          <w:sz w:val="20"/>
        </w:rPr>
      </w:pPr>
      <w:r w:rsidRPr="00E16A53">
        <w:rPr>
          <w:sz w:val="20"/>
        </w:rPr>
        <w:t>混合三种背包</w:t>
      </w:r>
    </w:p>
    <w:p w14:paraId="71D24FBD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lastRenderedPageBreak/>
        <w:t>  弄清楚上面三种背包后分情况就好</w:t>
      </w:r>
    </w:p>
    <w:p w14:paraId="2C49E964" w14:textId="77777777" w:rsidR="004A4B9D" w:rsidRPr="00E16A53" w:rsidRDefault="00B23812" w:rsidP="00E16A53">
      <w:pPr>
        <w:numPr>
          <w:ilvl w:val="0"/>
          <w:numId w:val="12"/>
        </w:numPr>
        <w:rPr>
          <w:sz w:val="20"/>
        </w:rPr>
      </w:pPr>
      <w:r w:rsidRPr="00E16A53">
        <w:rPr>
          <w:sz w:val="20"/>
        </w:rPr>
        <w:t>超大背包</w:t>
      </w:r>
    </w:p>
    <w:p w14:paraId="2A8B722D" w14:textId="77777777" w:rsidR="004A4B9D" w:rsidRPr="00E16A53" w:rsidRDefault="00B23812" w:rsidP="00E16A53">
      <w:pPr>
        <w:pStyle w:val="Compact"/>
        <w:numPr>
          <w:ilvl w:val="1"/>
          <w:numId w:val="13"/>
        </w:numPr>
        <w:rPr>
          <w:sz w:val="20"/>
        </w:rPr>
      </w:pPr>
      <m:oMath>
        <m:r>
          <w:rPr>
            <w:rFonts w:ascii="Cambria Math" w:hAnsi="Cambria Math"/>
            <w:sz w:val="20"/>
          </w:rPr>
          <m:t>1≤n≤40</m:t>
        </m:r>
      </m:oMath>
      <w:r w:rsidRPr="00E16A53">
        <w:rPr>
          <w:sz w:val="20"/>
        </w:rPr>
        <w:t>，</w:t>
      </w:r>
      <m:oMath>
        <m:r>
          <w:rPr>
            <w:rFonts w:ascii="Cambria Math" w:hAnsi="Cambria Math"/>
            <w:sz w:val="20"/>
          </w:rPr>
          <m:t>1≤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v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  <m:r>
          <w:rPr>
            <w:rFonts w:ascii="Cambria Math" w:hAnsi="Cambria Math"/>
            <w:sz w:val="20"/>
          </w:rPr>
          <m:t>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  <w:r w:rsidRPr="00E16A53">
        <w:rPr>
          <w:sz w:val="20"/>
        </w:rPr>
        <w:t xml:space="preserve">, </w:t>
      </w:r>
      <m:oMath>
        <m:r>
          <w:rPr>
            <w:rFonts w:ascii="Cambria Math" w:hAnsi="Cambria Math"/>
            <w:sz w:val="20"/>
          </w:rPr>
          <m:t>1≤W≤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w:rPr>
                <w:rFonts w:ascii="Cambria Math" w:hAnsi="Cambria Math"/>
                <w:sz w:val="20"/>
              </w:rPr>
              <m:t>10</m:t>
            </m:r>
          </m:e>
          <m:sup>
            <m:r>
              <w:rPr>
                <w:rFonts w:ascii="Cambria Math" w:hAnsi="Cambria Math"/>
                <w:sz w:val="20"/>
              </w:rPr>
              <m:t>15</m:t>
            </m:r>
          </m:sup>
        </m:sSup>
      </m:oMath>
    </w:p>
    <w:p w14:paraId="42A801D0" w14:textId="3178D4A0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ll w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v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W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Pll ps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(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)]; </w:t>
      </w:r>
      <w:r w:rsidRPr="00E16A53">
        <w:rPr>
          <w:rStyle w:val="CommentTok"/>
          <w:sz w:val="18"/>
        </w:rPr>
        <w:t>// (w, v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olve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2 = n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n2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sw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s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n2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gt;&gt; j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sw += w[j];</w:t>
      </w:r>
      <w:r w:rsidR="001607C6">
        <w:rPr>
          <w:sz w:val="20"/>
        </w:rPr>
        <w:t xml:space="preserve"> </w:t>
      </w:r>
      <w:r w:rsidRPr="00E16A53">
        <w:rPr>
          <w:rStyle w:val="NormalTok"/>
          <w:sz w:val="18"/>
        </w:rPr>
        <w:t>sv += v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s[i] = Pll(sw, s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ort(ps, ps +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n2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n2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s[m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.second &lt; ps[i].second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s[m++] = ps[i]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(n - n2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sw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s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n - n2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gt;&gt; j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sw += w[n2 + j];</w:t>
      </w:r>
      <w:r w:rsidR="00075863">
        <w:rPr>
          <w:sz w:val="20"/>
        </w:rPr>
        <w:t xml:space="preserve"> </w:t>
      </w:r>
      <w:r w:rsidRPr="00E16A53">
        <w:rPr>
          <w:rStyle w:val="NormalTok"/>
          <w:sz w:val="18"/>
        </w:rPr>
        <w:t>sv += v[n2 + 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w &lt;= W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ll tv = (lower_bound(ps, ps + m, make_pair(W - sw, INF)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-&gt;secon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s = max(res, sv + t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rintf(</w:t>
      </w:r>
      <w:r w:rsidRPr="00E16A53">
        <w:rPr>
          <w:rStyle w:val="StringTok"/>
          <w:sz w:val="18"/>
        </w:rPr>
        <w:t>"</w:t>
      </w:r>
      <w:r w:rsidRPr="00E16A53">
        <w:rPr>
          <w:rStyle w:val="SpecialCharTok"/>
          <w:sz w:val="18"/>
        </w:rPr>
        <w:t>%lld\n</w:t>
      </w:r>
      <w:r w:rsidRPr="00E16A53">
        <w:rPr>
          <w:rStyle w:val="StringTok"/>
          <w:sz w:val="18"/>
        </w:rPr>
        <w:t>"</w:t>
      </w:r>
      <w:r w:rsidRPr="00E16A53">
        <w:rPr>
          <w:rStyle w:val="NormalTok"/>
          <w:sz w:val="18"/>
        </w:rPr>
        <w:t>, re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25A5DC2" w14:textId="77777777" w:rsidR="004A4B9D" w:rsidRPr="00E16A53" w:rsidRDefault="00B23812" w:rsidP="00E16A53">
      <w:pPr>
        <w:pStyle w:val="Compact"/>
        <w:numPr>
          <w:ilvl w:val="0"/>
          <w:numId w:val="14"/>
        </w:numPr>
        <w:rPr>
          <w:sz w:val="20"/>
        </w:rPr>
      </w:pPr>
      <w:r w:rsidRPr="00E16A53">
        <w:rPr>
          <w:sz w:val="20"/>
        </w:rPr>
        <w:t>二维费用背包</w:t>
      </w:r>
    </w:p>
    <w:p w14:paraId="1FCBA31C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i,j,k]=max(f[i-1,j,k],f[i-1,j-a[i],k-b[i]]+c[i])</m:t>
          </m:r>
        </m:oMath>
      </m:oMathPara>
    </w:p>
    <w:p w14:paraId="623D3586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t>二维费用可由最多取 m 件等方式隐蔽给出。</w:t>
      </w:r>
    </w:p>
    <w:p w14:paraId="613B330A" w14:textId="77777777" w:rsidR="004A4B9D" w:rsidRPr="00E16A53" w:rsidRDefault="00B23812" w:rsidP="00E16A53">
      <w:pPr>
        <w:pStyle w:val="Compact"/>
        <w:numPr>
          <w:ilvl w:val="0"/>
          <w:numId w:val="15"/>
        </w:numPr>
        <w:rPr>
          <w:sz w:val="20"/>
        </w:rPr>
      </w:pPr>
      <w:r w:rsidRPr="00E16A53">
        <w:rPr>
          <w:sz w:val="20"/>
        </w:rPr>
        <w:t>分组背包</w:t>
      </w:r>
    </w:p>
    <w:p w14:paraId="3721ECE9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k,j]=max(f[k-1,j],f[k-1,j-w[i]]+v[i]|i∈K)</m:t>
          </m:r>
        </m:oMath>
      </m:oMathPara>
    </w:p>
    <w:p w14:paraId="2B8A7E2A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k &lt; K; ++k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j = W; j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--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m[k]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f[j] = max(f[j - w[i]] + v[i], f[j]);</w:t>
      </w:r>
    </w:p>
    <w:p w14:paraId="7B16CAB9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t>显然可以对每组中物品应用完全背包中“一个简单有效的优化”</w:t>
      </w:r>
    </w:p>
    <w:p w14:paraId="346C27A0" w14:textId="77777777" w:rsidR="004A4B9D" w:rsidRPr="00E16A53" w:rsidRDefault="00B23812" w:rsidP="00E16A53">
      <w:pPr>
        <w:pStyle w:val="Compact"/>
        <w:numPr>
          <w:ilvl w:val="0"/>
          <w:numId w:val="16"/>
        </w:numPr>
        <w:rPr>
          <w:sz w:val="20"/>
        </w:rPr>
      </w:pPr>
      <w:r w:rsidRPr="00E16A53">
        <w:rPr>
          <w:sz w:val="20"/>
        </w:rPr>
        <w:t>有依赖背包</w:t>
      </w:r>
    </w:p>
    <w:p w14:paraId="3438E7E3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lastRenderedPageBreak/>
        <w:t xml:space="preserve">由 NOIP2006 金明的预算方案引申，对每个附件先做一个 01 背包，再与组件得到一个 </w:t>
      </w:r>
      <m:oMath>
        <m:r>
          <w:rPr>
            <w:rFonts w:ascii="Cambria Math" w:hAnsi="Cambria Math"/>
            <w:sz w:val="20"/>
            <w:lang w:eastAsia="zh-CN"/>
          </w:rPr>
          <m:t>V-w[i]+1</m:t>
        </m:r>
      </m:oMath>
      <w:r w:rsidRPr="00E16A53">
        <w:rPr>
          <w:sz w:val="20"/>
          <w:lang w:eastAsia="zh-CN"/>
        </w:rPr>
        <w:t xml:space="preserve"> 个物品组。 更一般问题，依赖关系由「森林」形式给出，涉及到树形 DP 以及泛化物品，这里不表。</w:t>
      </w:r>
    </w:p>
    <w:p w14:paraId="0624C33D" w14:textId="77777777" w:rsidR="004A4B9D" w:rsidRPr="00E16A53" w:rsidRDefault="00B23812" w:rsidP="00E16A53">
      <w:pPr>
        <w:pStyle w:val="Compact"/>
        <w:numPr>
          <w:ilvl w:val="0"/>
          <w:numId w:val="17"/>
        </w:numPr>
        <w:rPr>
          <w:sz w:val="20"/>
        </w:rPr>
      </w:pPr>
      <w:r w:rsidRPr="00E16A53">
        <w:rPr>
          <w:sz w:val="20"/>
        </w:rPr>
        <w:t>背包问题方案总数</w:t>
      </w:r>
    </w:p>
    <w:p w14:paraId="4B62B17C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[i,j]=sum(f[i-1,j],f[i-1,j-w[i]]+v[i]),f[0,0]=0</m:t>
          </m:r>
        </m:oMath>
      </m:oMathPara>
    </w:p>
    <w:p w14:paraId="243FAFF9" w14:textId="77777777" w:rsidR="004A4B9D" w:rsidRPr="00E16A53" w:rsidRDefault="00B23812" w:rsidP="00E16A53">
      <w:pPr>
        <w:pStyle w:val="BlockText"/>
        <w:rPr>
          <w:sz w:val="15"/>
          <w:lang w:eastAsia="zh-CN"/>
        </w:rPr>
      </w:pPr>
      <w:r w:rsidRPr="00E16A53">
        <w:rPr>
          <w:sz w:val="15"/>
          <w:lang w:eastAsia="zh-CN"/>
        </w:rPr>
        <w:t>更多内容详见「背包九讲」</w:t>
      </w:r>
    </w:p>
    <w:p w14:paraId="3A4EB9B3" w14:textId="77777777" w:rsidR="004A4B9D" w:rsidRPr="00E16A53" w:rsidRDefault="00B23812" w:rsidP="00E16A53">
      <w:pPr>
        <w:pStyle w:val="Heading4"/>
        <w:rPr>
          <w:sz w:val="20"/>
        </w:rPr>
      </w:pPr>
      <w:bookmarkStart w:id="10" w:name="maximum-subarray-sum"/>
      <w:bookmarkEnd w:id="10"/>
      <w:r w:rsidRPr="00E16A53">
        <w:rPr>
          <w:sz w:val="20"/>
        </w:rPr>
        <w:t>Maximum Subarray Sum</w:t>
      </w:r>
    </w:p>
    <w:p w14:paraId="7936E47C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ax_subarray_sum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[]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, cu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A || n &l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res = cur = a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cur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cur = a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cur += a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= max(cur, re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9E86ECB" w14:textId="77777777" w:rsidR="004A4B9D" w:rsidRPr="00E16A53" w:rsidRDefault="00B23812" w:rsidP="00E16A53">
      <w:pPr>
        <w:pStyle w:val="Heading2"/>
        <w:rPr>
          <w:sz w:val="22"/>
        </w:rPr>
      </w:pPr>
      <w:bookmarkStart w:id="11" w:name="set"/>
      <w:bookmarkStart w:id="12" w:name="_Toc496864765"/>
      <w:bookmarkEnd w:id="11"/>
      <w:r w:rsidRPr="00E16A53">
        <w:rPr>
          <w:sz w:val="22"/>
        </w:rPr>
        <w:t>Set</w:t>
      </w:r>
      <w:bookmarkEnd w:id="12"/>
    </w:p>
    <w:p w14:paraId="74EF446C" w14:textId="2EF2235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子集枚举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ub = sup;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do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ub = (sub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&amp; su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}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sub != sup); </w:t>
      </w:r>
      <w:r w:rsidRPr="00E16A53">
        <w:rPr>
          <w:rStyle w:val="CommentTok"/>
          <w:sz w:val="18"/>
        </w:rPr>
        <w:t>// -1 &amp; sup = sup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势为</w:t>
      </w:r>
      <w:r w:rsidRPr="00E16A53">
        <w:rPr>
          <w:rStyle w:val="CommentTok"/>
          <w:sz w:val="18"/>
        </w:rPr>
        <w:t xml:space="preserve"> k </w:t>
      </w:r>
      <w:r w:rsidRPr="00E16A53">
        <w:rPr>
          <w:rStyle w:val="CommentTok"/>
          <w:sz w:val="18"/>
        </w:rPr>
        <w:t>的集合枚举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omb =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comb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 = comb &amp; -comb, y = comb +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comb = ((comb &amp; ~y) / x &gt;&g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| y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排列组合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do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}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ext_permutation(A, A + N)); </w:t>
      </w:r>
      <w:r w:rsidRPr="00E16A53">
        <w:rPr>
          <w:rStyle w:val="CommentTok"/>
          <w:sz w:val="18"/>
        </w:rPr>
        <w:t>// prev_permutation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高维前缀和</w:t>
      </w:r>
      <w:r w:rsidRPr="00E16A53">
        <w:rPr>
          <w:rStyle w:val="CommentTok"/>
          <w:sz w:val="18"/>
        </w:rPr>
        <w:t>(</w:t>
      </w:r>
      <w:r w:rsidRPr="00E16A53">
        <w:rPr>
          <w:rStyle w:val="CommentTok"/>
          <w:sz w:val="18"/>
        </w:rPr>
        <w:t>子集</w:t>
      </w:r>
      <w:r w:rsidRPr="00E16A53">
        <w:rPr>
          <w:rStyle w:val="CommentTok"/>
          <w:sz w:val="18"/>
        </w:rPr>
        <w:t>/</w:t>
      </w:r>
      <w:r w:rsidRPr="00E16A53">
        <w:rPr>
          <w:rStyle w:val="CommentTok"/>
          <w:sz w:val="18"/>
        </w:rPr>
        <w:t>超集和</w:t>
      </w:r>
      <w:r w:rsidRPr="00E16A53">
        <w:rPr>
          <w:rStyle w:val="Comment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子集和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k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s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; s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 &gt;&gt; i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cnt[s] += cnt[s ^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i)]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超集和</w:t>
      </w:r>
      <w:r w:rsidRPr="00E16A53">
        <w:rPr>
          <w:sz w:val="20"/>
        </w:rPr>
        <w:br/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k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s &l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; s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(s &gt;&gt; i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) cnt[s] += cnt[s |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i)];</w:t>
      </w:r>
    </w:p>
    <w:p w14:paraId="1A20EBE8" w14:textId="77777777" w:rsidR="004A4B9D" w:rsidRPr="00E16A53" w:rsidRDefault="00B23812" w:rsidP="00E16A53">
      <w:pPr>
        <w:pStyle w:val="Heading3"/>
        <w:rPr>
          <w:sz w:val="21"/>
        </w:rPr>
      </w:pPr>
      <w:bookmarkStart w:id="13" w:name="bit-operation"/>
      <w:bookmarkStart w:id="14" w:name="_Toc496864766"/>
      <w:bookmarkEnd w:id="13"/>
      <w:r w:rsidRPr="00E16A53">
        <w:rPr>
          <w:sz w:val="21"/>
        </w:rPr>
        <w:t>Bit operation</w:t>
      </w:r>
      <w:bookmarkEnd w:id="14"/>
    </w:p>
    <w:p w14:paraId="7C06E2BE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FunctionTok"/>
          <w:sz w:val="18"/>
        </w:rPr>
        <w:t>__builtin_ffs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unsigned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</w:t>
      </w:r>
      <w:r w:rsidRPr="00E16A53">
        <w:rPr>
          <w:rStyle w:val="CommentTok"/>
          <w:sz w:val="18"/>
        </w:rPr>
        <w:t>返回</w:t>
      </w:r>
      <w:r w:rsidRPr="00E16A53">
        <w:rPr>
          <w:rStyle w:val="CommentTok"/>
          <w:sz w:val="18"/>
        </w:rPr>
        <w:t>x</w:t>
      </w:r>
      <w:r w:rsidRPr="00E16A53">
        <w:rPr>
          <w:rStyle w:val="CommentTok"/>
          <w:sz w:val="18"/>
        </w:rPr>
        <w:t>的最后一位</w:t>
      </w:r>
      <w:r w:rsidRPr="00E16A53">
        <w:rPr>
          <w:rStyle w:val="CommentTok"/>
          <w:sz w:val="18"/>
        </w:rPr>
        <w:t>1</w:t>
      </w:r>
      <w:r w:rsidRPr="00E16A53">
        <w:rPr>
          <w:rStyle w:val="CommentTok"/>
          <w:sz w:val="18"/>
        </w:rPr>
        <w:t>的是从后向前第几位，比如</w:t>
      </w:r>
      <w:r w:rsidRPr="00E16A53">
        <w:rPr>
          <w:rStyle w:val="CommentTok"/>
          <w:sz w:val="18"/>
        </w:rPr>
        <w:t>7368</w:t>
      </w:r>
      <w:r w:rsidRPr="00E16A53">
        <w:rPr>
          <w:rStyle w:val="CommentTok"/>
          <w:sz w:val="18"/>
        </w:rPr>
        <w:t>（</w:t>
      </w:r>
      <w:r w:rsidRPr="00E16A53">
        <w:rPr>
          <w:rStyle w:val="CommentTok"/>
          <w:sz w:val="18"/>
        </w:rPr>
        <w:t>1110011001000</w:t>
      </w:r>
      <w:r w:rsidRPr="00E16A53">
        <w:rPr>
          <w:rStyle w:val="CommentTok"/>
          <w:sz w:val="18"/>
        </w:rPr>
        <w:t>）返回</w:t>
      </w:r>
      <w:r w:rsidRPr="00E16A53">
        <w:rPr>
          <w:rStyle w:val="CommentTok"/>
          <w:sz w:val="18"/>
        </w:rPr>
        <w:t>4</w:t>
      </w:r>
      <w:r w:rsidRPr="00E16A53">
        <w:rPr>
          <w:rStyle w:val="CommentTok"/>
          <w:sz w:val="18"/>
        </w:rPr>
        <w:t>。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unsigned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返回前导的</w:t>
      </w:r>
      <w:r w:rsidRPr="00E16A53">
        <w:rPr>
          <w:rStyle w:val="CommentTok"/>
          <w:sz w:val="18"/>
        </w:rPr>
        <w:t>0</w:t>
      </w:r>
      <w:r w:rsidRPr="00E16A53">
        <w:rPr>
          <w:rStyle w:val="CommentTok"/>
          <w:sz w:val="18"/>
        </w:rPr>
        <w:t>的个数。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FunctionTok"/>
          <w:sz w:val="18"/>
        </w:rPr>
        <w:t>__builtin_ctz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unsigned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返回后面的</w:t>
      </w:r>
      <w:r w:rsidRPr="00E16A53">
        <w:rPr>
          <w:rStyle w:val="CommentTok"/>
          <w:sz w:val="18"/>
        </w:rPr>
        <w:t>0</w:t>
      </w:r>
      <w:r w:rsidRPr="00E16A53">
        <w:rPr>
          <w:rStyle w:val="CommentTok"/>
          <w:sz w:val="18"/>
        </w:rPr>
        <w:t>个个数，和</w:t>
      </w:r>
      <w:r w:rsidRPr="00E16A53">
        <w:rPr>
          <w:rStyle w:val="CommentTok"/>
          <w:sz w:val="18"/>
        </w:rPr>
        <w:t>__builtiin_clz</w:t>
      </w:r>
      <w:r w:rsidRPr="00E16A53">
        <w:rPr>
          <w:rStyle w:val="CommentTok"/>
          <w:sz w:val="18"/>
        </w:rPr>
        <w:t>相对。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FunctionTok"/>
          <w:sz w:val="18"/>
        </w:rPr>
        <w:t>__builtin_popcount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unsigned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返回二进制表示中</w:t>
      </w:r>
      <w:r w:rsidRPr="00E16A53">
        <w:rPr>
          <w:rStyle w:val="CommentTok"/>
          <w:sz w:val="18"/>
        </w:rPr>
        <w:t>1</w:t>
      </w:r>
      <w:r w:rsidRPr="00E16A53">
        <w:rPr>
          <w:rStyle w:val="CommentTok"/>
          <w:sz w:val="18"/>
        </w:rPr>
        <w:t>的个数。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FunctionTok"/>
          <w:sz w:val="18"/>
        </w:rPr>
        <w:t>__builtin_parity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unsigned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返回</w:t>
      </w:r>
      <w:r w:rsidRPr="00E16A53">
        <w:rPr>
          <w:rStyle w:val="CommentTok"/>
          <w:sz w:val="18"/>
        </w:rPr>
        <w:t>x</w:t>
      </w:r>
      <w:r w:rsidRPr="00E16A53">
        <w:rPr>
          <w:rStyle w:val="CommentTok"/>
          <w:sz w:val="18"/>
        </w:rPr>
        <w:t>的奇偶校验位，也就是</w:t>
      </w:r>
      <w:r w:rsidRPr="00E16A53">
        <w:rPr>
          <w:rStyle w:val="CommentTok"/>
          <w:sz w:val="18"/>
        </w:rPr>
        <w:t>x</w:t>
      </w:r>
      <w:r w:rsidRPr="00E16A53">
        <w:rPr>
          <w:rStyle w:val="CommentTok"/>
          <w:sz w:val="18"/>
        </w:rPr>
        <w:t>的</w:t>
      </w:r>
      <w:r w:rsidRPr="00E16A53">
        <w:rPr>
          <w:rStyle w:val="CommentTok"/>
          <w:sz w:val="18"/>
        </w:rPr>
        <w:t>1</w:t>
      </w:r>
      <w:r w:rsidRPr="00E16A53">
        <w:rPr>
          <w:rStyle w:val="CommentTok"/>
          <w:sz w:val="18"/>
        </w:rPr>
        <w:t>的个数模</w:t>
      </w:r>
      <w:r w:rsidRPr="00E16A53">
        <w:rPr>
          <w:rStyle w:val="CommentTok"/>
          <w:sz w:val="18"/>
        </w:rPr>
        <w:t>2</w:t>
      </w:r>
      <w:r w:rsidRPr="00E16A53">
        <w:rPr>
          <w:rStyle w:val="CommentTok"/>
          <w:sz w:val="18"/>
        </w:rPr>
        <w:t>的结果。</w:t>
      </w:r>
    </w:p>
    <w:p w14:paraId="2F358D75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lastRenderedPageBreak/>
        <w:pict w14:anchorId="2C14DD5F">
          <v:rect id="_x0000_i1026" style="width:0;height:1.5pt" o:hralign="center" o:hrstd="t" o:hr="t"/>
        </w:pict>
      </w:r>
    </w:p>
    <w:p w14:paraId="348093DA" w14:textId="77777777" w:rsidR="004A4B9D" w:rsidRPr="00E16A53" w:rsidRDefault="00B23812" w:rsidP="00E16A53">
      <w:pPr>
        <w:pStyle w:val="Heading2"/>
        <w:rPr>
          <w:sz w:val="22"/>
        </w:rPr>
      </w:pPr>
      <w:bookmarkStart w:id="15" w:name="data-structure"/>
      <w:bookmarkStart w:id="16" w:name="_Toc496864767"/>
      <w:bookmarkEnd w:id="15"/>
      <w:r w:rsidRPr="00E16A53">
        <w:rPr>
          <w:sz w:val="22"/>
        </w:rPr>
        <w:t>Data Structure</w:t>
      </w:r>
      <w:bookmarkEnd w:id="16"/>
    </w:p>
    <w:p w14:paraId="43B4DD93" w14:textId="22FCE1CF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Heap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heap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], sz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push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sz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 = (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heap[p] &lt;= x)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heap[i] = heap[p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 =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heap[i] =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op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t = heap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 = heap[--sz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 sz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 = i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b = i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b &lt; sz &amp;&amp; heap[b] &lt; heap[a]) a = b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heap[a] &gt;= x)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heap[i] = heap[a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 =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heap[i] =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CA51FE8" w14:textId="3695C8BB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Binary Search Tree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node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a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ode *lch, r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node *insert(node *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 == NULL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ode *q = </w:t>
      </w:r>
      <w:r w:rsidRPr="00E16A53">
        <w:rPr>
          <w:rStyle w:val="KeywordTok"/>
          <w:sz w:val="18"/>
        </w:rPr>
        <w:t>new</w:t>
      </w:r>
      <w:r w:rsidRPr="00E16A53">
        <w:rPr>
          <w:rStyle w:val="NormalTok"/>
          <w:sz w:val="18"/>
        </w:rPr>
        <w:t xml:space="preserve"> nod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q-&gt;val =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q-&gt;lch = q-&gt;rch = NUL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q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&lt; p-&gt;val) p-&gt;lch = insert(p-&gt;l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p-&gt;rch = insert(p-&gt;r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find(node *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 == NUL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== p-&gt;va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&lt; p-&gt;va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ind(p-&gt;l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ind(p-&gt;r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node *remove(node *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 == NUL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NUL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&lt; p-&gt;val) p-&gt;lch = remove(p-&gt;l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&gt; p-&gt;val) p-&gt;rch = remove(p-&gt;rch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-&gt;lch == NULL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ode *q = p-&gt;r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KeywordTok"/>
          <w:sz w:val="18"/>
        </w:rPr>
        <w:t>delete</w:t>
      </w:r>
      <w:r w:rsidRPr="00E16A53">
        <w:rPr>
          <w:rStyle w:val="NormalTok"/>
          <w:sz w:val="18"/>
        </w:rPr>
        <w:t xml:space="preserve"> p;</w:t>
      </w:r>
      <w:r w:rsidR="005E227C">
        <w:rPr>
          <w:sz w:val="20"/>
        </w:rPr>
        <w:t xml:space="preserve">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q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-&gt;lch-&gt;rch == NULL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node *q = p-&gt;lch;</w:t>
      </w:r>
      <w:r w:rsidR="005E227C">
        <w:rPr>
          <w:sz w:val="20"/>
        </w:rPr>
        <w:t xml:space="preserve"> </w:t>
      </w:r>
      <w:r w:rsidRPr="00E16A53">
        <w:rPr>
          <w:rStyle w:val="NormalTok"/>
          <w:sz w:val="18"/>
        </w:rPr>
        <w:t>q-&gt;rch = p-&gt;r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KeywordTok"/>
          <w:sz w:val="18"/>
        </w:rPr>
        <w:t>delete</w:t>
      </w:r>
      <w:r w:rsidRPr="00E16A53">
        <w:rPr>
          <w:rStyle w:val="NormalTok"/>
          <w:sz w:val="18"/>
        </w:rPr>
        <w:t xml:space="preserve"> p;</w:t>
      </w:r>
      <w:r w:rsidR="005E227C">
        <w:rPr>
          <w:sz w:val="20"/>
        </w:rPr>
        <w:t xml:space="preserve">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q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把左儿子子孙中最大的节点提到需要删除的节点上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ode *q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q = p-&gt;lch; q-&gt;rch-&gt;rch != NULL; q = q-&gt;rch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ode *r = q-&gt;rch;</w:t>
      </w:r>
      <w:r w:rsidR="0058291D">
        <w:rPr>
          <w:sz w:val="20"/>
        </w:rPr>
        <w:t xml:space="preserve"> </w:t>
      </w:r>
      <w:r w:rsidRPr="00E16A53">
        <w:rPr>
          <w:rStyle w:val="NormalTok"/>
          <w:sz w:val="18"/>
        </w:rPr>
        <w:t>q-&gt;rch = r-&gt;l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-&gt;lch = p-&gt;lch;</w:t>
      </w:r>
      <w:r w:rsidR="0058291D">
        <w:rPr>
          <w:sz w:val="20"/>
        </w:rPr>
        <w:t xml:space="preserve"> </w:t>
      </w:r>
      <w:r w:rsidRPr="00E16A53">
        <w:rPr>
          <w:rStyle w:val="NormalTok"/>
          <w:sz w:val="18"/>
        </w:rPr>
        <w:t>r-&gt;rch = p-&gt;r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KeywordTok"/>
          <w:sz w:val="18"/>
        </w:rPr>
        <w:t>delete</w:t>
      </w:r>
      <w:r w:rsidRPr="00E16A53">
        <w:rPr>
          <w:rStyle w:val="NormalTok"/>
          <w:sz w:val="18"/>
        </w:rPr>
        <w:t xml:space="preserve"> p;</w:t>
      </w:r>
      <w:r w:rsidR="0058291D">
        <w:rPr>
          <w:sz w:val="20"/>
        </w:rPr>
        <w:t xml:space="preserve">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35C5B00B" w14:textId="6F747269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Union-find Set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ar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</w:t>
      </w:r>
      <w:r w:rsidR="00856B84">
        <w:rPr>
          <w:rStyle w:val="NormalTok"/>
          <w:sz w:val="18"/>
        </w:rPr>
        <w:t xml:space="preserve">, </w:t>
      </w:r>
      <w:r w:rsidRPr="00E16A53">
        <w:rPr>
          <w:rStyle w:val="NormalTok"/>
          <w:sz w:val="18"/>
        </w:rPr>
        <w:t>rnk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ar[i] = i;</w:t>
      </w:r>
      <w:r w:rsidR="002C07BC">
        <w:rPr>
          <w:sz w:val="20"/>
        </w:rPr>
        <w:t xml:space="preserve"> </w:t>
      </w:r>
      <w:r w:rsidRPr="00E16A53">
        <w:rPr>
          <w:rStyle w:val="NormalTok"/>
          <w:sz w:val="18"/>
        </w:rPr>
        <w:t xml:space="preserve">rnk[i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in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ar[x] == x? x : par[x] = find(par[x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sam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ind(x) == find(y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unit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x = find(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y = find(y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x == y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nk[x] &lt; rnk[y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ar[x] = y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ar[y] =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nk[x] == rnk[y]) rnk[x]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7BFF68A3" w14:textId="77777777" w:rsidR="004A4B9D" w:rsidRPr="00E16A53" w:rsidRDefault="00B23812" w:rsidP="00E16A53">
      <w:pPr>
        <w:pStyle w:val="FirstParagraph"/>
        <w:rPr>
          <w:sz w:val="20"/>
        </w:rPr>
      </w:pPr>
      <w:r w:rsidRPr="00E16A53">
        <w:rPr>
          <w:b/>
          <w:sz w:val="20"/>
        </w:rPr>
        <w:t>当然，更快捷简单的做法，是使用 C++ 的 container。</w:t>
      </w:r>
    </w:p>
    <w:p w14:paraId="105E42D5" w14:textId="24CFFBCB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Segment Tree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</w:t>
      </w:r>
      <w:r w:rsidRPr="00E16A53">
        <w:rPr>
          <w:rStyle w:val="DecValTok"/>
          <w:sz w:val="18"/>
        </w:rPr>
        <w:t>17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_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 &lt; _n) n &lt;&l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at[i] = 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updat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k +=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at[k] =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k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k = (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at[k] = min(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k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query [a, b), index k in [l, r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query(a, b, 0, 0, n)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query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 &lt;= a || b &lt;= 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 &lt;= l &amp;&amp; r &lt;= b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at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1 = query(a, b, k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l, (l + r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2 = query(a, b, k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, (l + r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, 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min(v1, v2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B36A48C" w14:textId="1C0B2ED1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RMQ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_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 &lt; _n) n &lt;&l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at[i] = 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updat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k +=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at[k] =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k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k = (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at[k] = min(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da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k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query [a, b), index k in [l, r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query(a, b, 0, 0, n)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query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 &lt;= a || b &lt;= l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 &lt;= l &amp;&amp; r &lt;= b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at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1 = query(a, b, k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l, (l + r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2 = query(a, b, k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, (l + r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, 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min(v1, v2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A53470E" w14:textId="18AEA2BC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Sparse Table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= </w:t>
      </w:r>
      <w:r w:rsidRPr="00E16A53">
        <w:rPr>
          <w:rStyle w:val="FloatTok"/>
          <w:sz w:val="18"/>
        </w:rPr>
        <w:t>1e5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="00BE6C77">
        <w:rPr>
          <w:rStyle w:val="NormalTok"/>
          <w:sz w:val="18"/>
        </w:rPr>
        <w:t>maxk</w:t>
      </w:r>
      <w:r w:rsidRPr="00E16A53">
        <w:rPr>
          <w:rStyle w:val="NormalTok"/>
          <w:sz w:val="18"/>
        </w:rPr>
        <w:t xml:space="preserve">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S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[</w:t>
      </w:r>
      <w:r w:rsidR="00BE6C77">
        <w:rPr>
          <w:rStyle w:val="NormalTok"/>
          <w:sz w:val="18"/>
        </w:rPr>
        <w:t>maxk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A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buil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T[i]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A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j &lt;= k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N -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j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T[i][j] = min(ST[i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ST[i +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(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)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query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&gt;= r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ns = INF, k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r - l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k; j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--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+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j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=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ans = min(ans, ST[l][j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l +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n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MQ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&gt;= r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r - l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min(ST[l][k], ST[r -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)][k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77D9C6C3" w14:textId="5683D72B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单点修改</w:t>
      </w:r>
      <w:r w:rsidRPr="00E16A53">
        <w:rPr>
          <w:rStyle w:val="CommentTok"/>
          <w:sz w:val="18"/>
        </w:rPr>
        <w:t>/</w:t>
      </w:r>
      <w:r w:rsidRPr="00E16A53">
        <w:rPr>
          <w:rStyle w:val="CommentTok"/>
          <w:sz w:val="18"/>
        </w:rPr>
        <w:t>查询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i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um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 += bit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 -= i &amp; -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lt;=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bit[i] +=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 += i &amp; -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78AB2F82" w14:textId="7B19E7AE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区间修改</w:t>
      </w:r>
      <w:r w:rsidRPr="00E16A53">
        <w:rPr>
          <w:rStyle w:val="CommentTok"/>
          <w:sz w:val="18"/>
        </w:rPr>
        <w:t>/</w:t>
      </w:r>
      <w:r w:rsidRPr="00E16A53">
        <w:rPr>
          <w:rStyle w:val="CommentTok"/>
          <w:sz w:val="18"/>
        </w:rPr>
        <w:t>查询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bit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i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um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 += bit[i];</w:t>
      </w:r>
      <w:r w:rsidR="00856B84">
        <w:rPr>
          <w:sz w:val="20"/>
        </w:rPr>
        <w:t xml:space="preserve"> </w:t>
      </w:r>
      <w:r w:rsidRPr="00E16A53">
        <w:rPr>
          <w:rStyle w:val="NormalTok"/>
          <w:sz w:val="18"/>
        </w:rPr>
        <w:t>i -= i &amp; -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i &lt;=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bit[i] += x;</w:t>
      </w:r>
      <w:r w:rsidR="00856B84">
        <w:rPr>
          <w:sz w:val="20"/>
        </w:rPr>
        <w:t xml:space="preserve"> </w:t>
      </w:r>
      <w:r w:rsidRPr="00E16A53">
        <w:rPr>
          <w:rStyle w:val="NormalTok"/>
          <w:sz w:val="18"/>
        </w:rPr>
        <w:t>i += i &amp; -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a, b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a.add(l,t); a.add(r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-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b.add(l,-t*(l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); b.add(r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t*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.sum(i)*i+b.sum(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get(r)-get(l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A4A740E" w14:textId="78202611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二维单点修改</w:t>
      </w:r>
      <w:r w:rsidRPr="00E16A53">
        <w:rPr>
          <w:rStyle w:val="CommentTok"/>
          <w:sz w:val="18"/>
        </w:rPr>
        <w:t>/</w:t>
      </w:r>
      <w:r w:rsidRPr="00E16A53">
        <w:rPr>
          <w:rStyle w:val="CommentTok"/>
          <w:sz w:val="18"/>
        </w:rPr>
        <w:t>查询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i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um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x; i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-= i &amp; -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y; j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-= j &amp; -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s += bit[i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x; i &lt;= n; i += i &amp; -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y; j &lt;= n; j += j &amp; -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bit[i][j] +=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16F8F165" w14:textId="1AC33F98" w:rsidR="0084169B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lastRenderedPageBreak/>
        <w:t xml:space="preserve">// </w:t>
      </w:r>
      <w:r w:rsidRPr="00E16A53">
        <w:rPr>
          <w:rStyle w:val="CommentTok"/>
          <w:sz w:val="18"/>
        </w:rPr>
        <w:t>二维区间修改</w:t>
      </w:r>
      <w:r w:rsidRPr="00E16A53">
        <w:rPr>
          <w:rStyle w:val="CommentTok"/>
          <w:sz w:val="18"/>
        </w:rPr>
        <w:t>/</w:t>
      </w:r>
      <w:r w:rsidRPr="00E16A53">
        <w:rPr>
          <w:rStyle w:val="CommentTok"/>
          <w:sz w:val="18"/>
        </w:rPr>
        <w:t>查询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bit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owb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&amp;(-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i=x;i&lt;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i+=lowbit(i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j=y;j&lt;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j+=lowbit(j))a[i][j]+=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ns=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i=x;i&gt;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i-=lowbit(i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j=y;j&gt;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j-=lowbit(j))ans+=a[i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n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a,b,c,d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1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1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2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2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a.add(x1,y1,t),a.add(x1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-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a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1,-t),a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t);</w:t>
      </w:r>
    </w:p>
    <w:p w14:paraId="7553113A" w14:textId="67517825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b.add(x1,y1,t*x1); b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1,-t*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b.add(x1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-t*x1); b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t*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c.add(x1,y1,t*y1); c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1,-t*y1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c.add(x1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-t*(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 c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t*(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.add(x1,y1,t*x1*y1); d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1,-t*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*y1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.add(x1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-t*x1*(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 d.add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,t*(x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*(y2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.get(x,y)*(x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*(y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-b.get(x,y)*(y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-(x</w:t>
      </w:r>
      <w:r w:rsidRPr="00E16A53">
        <w:rPr>
          <w:rStyle w:val="DecValTok"/>
          <w:sz w:val="18"/>
        </w:rPr>
        <w:t>+1</w:t>
      </w:r>
      <w:r w:rsidRPr="00E16A53">
        <w:rPr>
          <w:rStyle w:val="NormalTok"/>
          <w:sz w:val="18"/>
        </w:rPr>
        <w:t>)*c.get(x,y)+d.get(x,y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1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1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2,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y2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get(x2,y2)-get(x2,y1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-get(x1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,y2)+get(x1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,y1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EC8DD9A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377D5E74">
          <v:rect id="_x0000_i1027" style="width:0;height:1.5pt" o:hralign="center" o:hrstd="t" o:hr="t"/>
        </w:pict>
      </w:r>
    </w:p>
    <w:p w14:paraId="787A5DBE" w14:textId="77777777" w:rsidR="001607C6" w:rsidRDefault="001607C6" w:rsidP="00E16A53">
      <w:pPr>
        <w:pStyle w:val="Heading2"/>
        <w:rPr>
          <w:sz w:val="22"/>
        </w:rPr>
      </w:pPr>
      <w:bookmarkStart w:id="17" w:name="graph"/>
      <w:bookmarkStart w:id="18" w:name="_Toc496864768"/>
      <w:bookmarkEnd w:id="17"/>
    </w:p>
    <w:p w14:paraId="7356F720" w14:textId="77777777" w:rsidR="001607C6" w:rsidRPr="001607C6" w:rsidRDefault="001607C6" w:rsidP="001607C6">
      <w:pPr>
        <w:pStyle w:val="BodyText"/>
      </w:pPr>
    </w:p>
    <w:p w14:paraId="4AEA166A" w14:textId="77777777" w:rsidR="004A4B9D" w:rsidRPr="00E16A53" w:rsidRDefault="00B23812" w:rsidP="00E16A53">
      <w:pPr>
        <w:pStyle w:val="Heading2"/>
        <w:rPr>
          <w:sz w:val="22"/>
        </w:rPr>
      </w:pPr>
      <w:r w:rsidRPr="00E16A53">
        <w:rPr>
          <w:sz w:val="22"/>
        </w:rPr>
        <w:t>Graph</w:t>
      </w:r>
      <w:bookmarkEnd w:id="18"/>
    </w:p>
    <w:p w14:paraId="116AC690" w14:textId="65B00A95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edge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ro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edge&gt; 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edge&gt; es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vis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E, pre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, dist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int cost[</w:t>
      </w:r>
      <w:r w:rsidR="00BE6C77">
        <w:rPr>
          <w:rStyle w:val="CommentTok"/>
          <w:sz w:val="18"/>
        </w:rPr>
        <w:t>maxv</w:t>
      </w:r>
      <w:r w:rsidRPr="00E16A53">
        <w:rPr>
          <w:rStyle w:val="CommentTok"/>
          <w:sz w:val="18"/>
        </w:rPr>
        <w:t>][</w:t>
      </w:r>
      <w:r w:rsidR="00BE6C77">
        <w:rPr>
          <w:rStyle w:val="CommentTok"/>
          <w:sz w:val="18"/>
        </w:rPr>
        <w:t>maxv</w:t>
      </w:r>
      <w:r w:rsidRPr="00E16A53">
        <w:rPr>
          <w:rStyle w:val="CommentTok"/>
          <w:sz w:val="18"/>
        </w:rPr>
        <w:t>];</w:t>
      </w:r>
    </w:p>
    <w:p w14:paraId="485044EC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lastRenderedPageBreak/>
        <w:t>// Shortest Way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dijkstra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riority_queue&lt;Pii, vector&lt;Pii&gt;, greater&lt;Pii&gt; &gt; que;</w:t>
      </w:r>
      <w:r w:rsidRPr="00E16A53">
        <w:rPr>
          <w:rStyle w:val="CommentTok"/>
          <w:sz w:val="18"/>
        </w:rPr>
        <w:t xml:space="preserve">// fisrt </w:t>
      </w:r>
      <w:r w:rsidRPr="00E16A53">
        <w:rPr>
          <w:rStyle w:val="CommentTok"/>
          <w:sz w:val="18"/>
        </w:rPr>
        <w:t>是最短距离，</w:t>
      </w:r>
      <w:r w:rsidRPr="00E16A53">
        <w:rPr>
          <w:rStyle w:val="CommentTok"/>
          <w:sz w:val="18"/>
        </w:rPr>
        <w:t xml:space="preserve">second </w:t>
      </w:r>
      <w:r w:rsidRPr="00E16A53">
        <w:rPr>
          <w:rStyle w:val="CommentTok"/>
          <w:sz w:val="18"/>
        </w:rPr>
        <w:t>是顶点编号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dist, dist + V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ist[s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que.push(Pii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s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!que.empty(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ii p = que.top(); que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p.secon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v] &lt; p.first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e.to] &gt; dist[v] + e.di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ist[e.to] = dist[v] + e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que.push(Pii(dist[e.to], e.to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bellman_for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dist, dist + V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ist[s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update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E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e = e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e.from] != INF &amp;&amp; dist[e.from] + e.dis &lt; dist[e.to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update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ist[e.to] = dist[e.from] + e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update)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find_negative_loop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dist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dis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V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E; ++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e = es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[e.to] &gt; d[e.from] + e.di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[e.to] = d[e.from] + e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== V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pfa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queue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qu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dist, dist + V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vis, vis + V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ist[s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que.push(s); vis[s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!que.empty(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que.front(); que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vis[v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u = G[v][i].to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u] &gt; dist[v] + G[v][i].di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ist[u] = dist[v] + G[v][i]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vis[u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que.push(u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vis[u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A70FDEE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Spanning Tree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rime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*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fill(dist, dist + V, INF)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fill(vis, vis + V, false)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dist[0] = 0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int res = 0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while (true) {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int v = -1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for (int u = 0; u &lt; V; ++u) {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    if(!vis[u] &amp;&amp; (v == -1 || dist[u] &lt; dist[v])) v = u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if (v == -1) break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vis[v] = true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res += dist[v]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for (int u = 0; u &lt; V; u++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        dist[u] = min(dist[u], cost[v][u])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    //*/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riority_queue&lt;Pii, vector&lt;Pii&gt;, greater&lt;Pii&gt; &gt; qu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dist, dist + V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vis, vis + V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ist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que.push(Pii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!que.empty(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ii p = que.top(); que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p.secon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vis[v] || dist[v] &lt; p.first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+= dist[v]; vis[v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e.to] &gt; e.di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ist[e.to] = e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que.push(Pii(dist[e.to], e.to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cmp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edge e1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edge e2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e1.dis &lt; e2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ruskal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ort(es.begin(), es.end(), cmp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nit(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E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edge e = e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same(e.from, e.to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unite(e.from, e.to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s += e.di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6BCA7863" w14:textId="1C861C4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SCC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cmp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, r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, vs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used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_edg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rom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from].push_back(to); rG[to].push_back(from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used[v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used[G[v][i]]) dfs(G[v][i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s.push_back(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r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used[v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cmp[v] =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rG[v].size(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used[rG[v][i]]) rdfs(rG[v][i], k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cc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used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use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s.clear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v &lt; V; ++v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used[v]) dfs(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used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use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vs.size(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i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--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used[vs[i]]) rdfs(vs[i], k++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1796181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Bipartite Matching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_edg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u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u].push_back(v); G[v].push_back(u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used[v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G[v]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u = G[v][i], w = match[u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w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|| (!used[w] &amp;&amp; dfs(w)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match[v] = u; match[u] = v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ipartite_matching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match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match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v &lt; V; v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match[v]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memset(used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use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fs(v)) ++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389E6F4D" w14:textId="08F79EFE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lastRenderedPageBreak/>
        <w:t>// Network Flow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edge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cap, rev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edge&gt; 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vel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, iter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_edg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rom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a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from].push_back((edge){to, cap, </w:t>
      </w:r>
      <w:r w:rsidRPr="00E16A53">
        <w:rPr>
          <w:rStyle w:val="KeywordTok"/>
          <w:sz w:val="18"/>
        </w:rPr>
        <w:t>static_cast</w:t>
      </w:r>
      <w:r w:rsidRPr="00E16A53">
        <w:rPr>
          <w:rStyle w:val="NormalTok"/>
          <w:sz w:val="18"/>
        </w:rPr>
        <w:t>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(G[to].size())}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to].push_back((edge){from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tatic_cast</w:t>
      </w:r>
      <w:r w:rsidRPr="00E16A53">
        <w:rPr>
          <w:rStyle w:val="NormalTok"/>
          <w:sz w:val="18"/>
        </w:rPr>
        <w:t>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&gt;(G[from].size(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}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Ford-Fulkerson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v == t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lag[v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G[v]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edge &amp;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flag[e.to] &amp;&amp; e.cap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 = dfs(e.to, t, min(f, e.cap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e.cap -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G[e.to][e.rev].cap +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ax_flow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low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;;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emset(flag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flag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 = dfs(s, t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f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low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low +=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Dinic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b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level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>(level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queue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qu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evel[s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que.push(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!que.empty(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que.front(); que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&amp;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.cap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&amp;&amp; level[e.to]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level[e.to] = level[v]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que.push(e.to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v == t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i = iter[v]; i &lt; G[v].size(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edge &amp;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.cap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&amp;&amp; level[v] &lt; level[e.to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 = dfs(e.to, t, min(f, e.cap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e.cap -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G[e.to][e.rev].cap +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ax_flow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low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;;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bfs(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evel[t]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flow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emset(iter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iter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(f = dfs(s, t, INF))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flow +=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3120A3DB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min_cost_flow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_edg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rom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a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os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from].push_back((edge){to, cap, cost,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G[to].size()}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to].push_back((edge){from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-cost,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)G[from].size()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}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in_cost_flow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h, h + V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f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riority_queue&lt;Pii, vector&lt;Pii&gt;, greater&lt;Pii&gt; &gt; qu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ill(dist, dist + V, IN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ist[s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que.push(Pii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s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!que.empty(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ii p = que.top(); que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p.secon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v] &lt; p.first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G[v]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edge &amp;e = G[v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.cap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&amp;&amp; dist[e.to] &gt; dist[v] + e.cost + h[v] - h[e.to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dist[e.to] = dist[v] + e.cost + h[v] - h[e.to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prevv[e.to] = v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preve[e.to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que.push(Pii(dist[e.to], e.to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ist[t] == INF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v &lt; V; v++) h[v] += dist[v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 = 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t; v != s; v = prevv[v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d = min(d, G[prevv[v]][preve[v]].cap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 -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+= d * h[t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t; v != s; v = prevv[v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dge &amp;e = G[prevv[v]][preve[v]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.cap -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G[v][e.rev].cap +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4C3ADBF4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lastRenderedPageBreak/>
        <w:t xml:space="preserve">// stoer_wagner </w:t>
      </w:r>
      <w:r w:rsidRPr="00E16A53">
        <w:rPr>
          <w:rStyle w:val="CommentTok"/>
          <w:sz w:val="18"/>
        </w:rPr>
        <w:t>全局最小割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earch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vis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vi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wet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we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 = T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max, tm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V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max = -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V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cmb[j] &amp;&amp; !vis[j] &amp;&amp; wet[j] &gt; ima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imax = wet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tmp = 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T == tmp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 = T; T = tm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c = ima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vis[tmp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V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cmb[j] &amp;&amp; !vis[j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wet[j] += G[tmp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toer_wagner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cmb,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cmb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ns = IN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V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earc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ans = min(ans, mc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ns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cmb[T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V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cmb[j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G[S][j] += G[T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G[j][S] += G[j][T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n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914FFDA" w14:textId="4FD60D02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LCA--Doubling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="00BE6C77">
        <w:rPr>
          <w:rStyle w:val="NormalTok"/>
          <w:sz w:val="18"/>
        </w:rPr>
        <w:t>max_log_v</w:t>
      </w:r>
      <w:r w:rsidRPr="00E16A53">
        <w:rPr>
          <w:rStyle w:val="NormalTok"/>
          <w:sz w:val="18"/>
        </w:rPr>
        <w:t xml:space="preserve"> = </w:t>
      </w:r>
      <w:r w:rsidRPr="00E16A53">
        <w:rPr>
          <w:rStyle w:val="DecValTok"/>
          <w:sz w:val="18"/>
        </w:rPr>
        <w:t>32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oot, parent[</w:t>
      </w:r>
      <w:r w:rsidR="00BE6C77">
        <w:rPr>
          <w:rStyle w:val="NormalTok"/>
          <w:sz w:val="18"/>
        </w:rPr>
        <w:t>max_log_v</w:t>
      </w:r>
      <w:r w:rsidRPr="00E16A53">
        <w:rPr>
          <w:rStyle w:val="NormalTok"/>
          <w:sz w:val="18"/>
        </w:rPr>
        <w:t>]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, depth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arent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[v] =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epth[v] 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G[v][i] != p) dfs(G[v][i], v, d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fs(root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 </w:t>
      </w:r>
      <w:r w:rsidR="00BE6C77">
        <w:rPr>
          <w:rStyle w:val="NormalTok"/>
          <w:sz w:val="18"/>
        </w:rPr>
        <w:t>max_log_v</w:t>
      </w:r>
      <w:r w:rsidRPr="00E16A53">
        <w:rPr>
          <w:rStyle w:val="NormalTok"/>
          <w:sz w:val="18"/>
        </w:rPr>
        <w:t>; k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v &lt; V; v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arent[k][v]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parent[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[v]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parent[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[v] = parent[k][parent[k][v]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ca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u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epth[u] &gt; depth[v]) swap(u, 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k &lt; </w:t>
      </w:r>
      <w:r w:rsidR="00BE6C77">
        <w:rPr>
          <w:rStyle w:val="NormalTok"/>
          <w:sz w:val="18"/>
        </w:rPr>
        <w:t>max_log_v</w:t>
      </w:r>
      <w:r w:rsidRPr="00E16A53">
        <w:rPr>
          <w:rStyle w:val="NormalTok"/>
          <w:sz w:val="18"/>
        </w:rPr>
        <w:t>; k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(depth[v] - depth[u]) &gt;&gt; k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v = parent[k][v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u == v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u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="00BE6C77">
        <w:rPr>
          <w:rStyle w:val="NormalTok"/>
          <w:sz w:val="18"/>
        </w:rPr>
        <w:t>max_log_v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k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k--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arent[k][u] != parent[k][v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u = parent[k][u], v = parent[k][v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arent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[u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LCA--RMQ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G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oot, vs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depth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, id[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T[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</w:t>
      </w:r>
      <w:r w:rsidR="00BE6C77">
        <w:rPr>
          <w:rStyle w:val="NormalTok"/>
          <w:sz w:val="18"/>
        </w:rPr>
        <w:t>maxv</w:t>
      </w:r>
      <w:r w:rsidRPr="00E16A53">
        <w:rPr>
          <w:rStyle w:val="NormalTok"/>
          <w:sz w:val="18"/>
        </w:rPr>
        <w:t>][</w:t>
      </w:r>
      <w:r w:rsidR="00BE6C77">
        <w:rPr>
          <w:rStyle w:val="NormalTok"/>
          <w:sz w:val="18"/>
        </w:rPr>
        <w:t>maxk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rmq_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* A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T[i]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j &lt;= k; j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N -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j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[ST[i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] &lt;= A[ST[i +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(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)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ST[i][j] = ST[i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ST[i][j] = ST[i +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(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)][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query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l &gt;= r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31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FunctionTok"/>
          <w:sz w:val="18"/>
        </w:rPr>
        <w:t>__builtin_clz</w:t>
      </w:r>
      <w:r w:rsidRPr="00E16A53">
        <w:rPr>
          <w:rStyle w:val="NormalTok"/>
          <w:sz w:val="18"/>
        </w:rPr>
        <w:t>(r - l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(depth[ST[l][k]] &lt;= depth[ST[r -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)][k]]) ? ST[l][k] : ST[r -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k)]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df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k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d[v] =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s[k] = v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epth[k++] 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G[v]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G[v][i] != 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dfs(G[v][i], v, d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, k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vs[k] = v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depth[k++] =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fs(root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k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rmq_init(depth,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V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ca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u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vs[query(min(id[u], id[v]), max(id[u], id[v])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5A80A5E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5F9D52EB">
          <v:rect id="_x0000_i1028" style="width:0;height:1.5pt" o:hralign="center" o:hrstd="t" o:hr="t"/>
        </w:pict>
      </w:r>
    </w:p>
    <w:p w14:paraId="1AA26628" w14:textId="77777777" w:rsidR="004A4B9D" w:rsidRPr="00E16A53" w:rsidRDefault="00B23812" w:rsidP="00E16A53">
      <w:pPr>
        <w:pStyle w:val="Heading2"/>
        <w:rPr>
          <w:sz w:val="22"/>
        </w:rPr>
      </w:pPr>
      <w:bookmarkStart w:id="19" w:name="computational-geometry"/>
      <w:bookmarkStart w:id="20" w:name="_Toc496864769"/>
      <w:bookmarkEnd w:id="19"/>
      <w:r w:rsidRPr="00E16A53">
        <w:rPr>
          <w:sz w:val="22"/>
        </w:rPr>
        <w:t>Computational Geometry</w:t>
      </w:r>
      <w:bookmarkEnd w:id="20"/>
    </w:p>
    <w:p w14:paraId="6335D43C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eps = </w:t>
      </w:r>
      <w:r w:rsidRPr="00E16A53">
        <w:rPr>
          <w:rStyle w:val="FloatTok"/>
          <w:sz w:val="18"/>
        </w:rPr>
        <w:t>1e-8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gn(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x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 &lt; -eps ?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 : x &gt; eps ?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: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add(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a,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bs(a + b) &lt; eps * (abs(a) + abs(b))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 + b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Point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x, y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oint(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x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y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: x(x), y(y) {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Point </w:t>
      </w:r>
      <w:r w:rsidRPr="00E16A53">
        <w:rPr>
          <w:rStyle w:val="KeywordTok"/>
          <w:sz w:val="18"/>
        </w:rPr>
        <w:t>operator</w:t>
      </w:r>
      <w:r w:rsidRPr="00E16A53">
        <w:rPr>
          <w:rStyle w:val="NormalTok"/>
          <w:sz w:val="18"/>
        </w:rPr>
        <w:t xml:space="preserve"> + (Point p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oint(x + p.x, y + p.y);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oint </w:t>
      </w:r>
      <w:r w:rsidRPr="00E16A53">
        <w:rPr>
          <w:rStyle w:val="KeywordTok"/>
          <w:sz w:val="18"/>
        </w:rPr>
        <w:t>operator</w:t>
      </w:r>
      <w:r w:rsidRPr="00E16A53">
        <w:rPr>
          <w:rStyle w:val="NormalTok"/>
          <w:sz w:val="18"/>
        </w:rPr>
        <w:t xml:space="preserve"> - (Point p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oint(x - p.x, y - p.y);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oint </w:t>
      </w:r>
      <w:r w:rsidRPr="00E16A53">
        <w:rPr>
          <w:rStyle w:val="KeywordTok"/>
          <w:sz w:val="18"/>
        </w:rPr>
        <w:t>operator</w:t>
      </w:r>
      <w:r w:rsidRPr="00E16A53">
        <w:rPr>
          <w:rStyle w:val="NormalTok"/>
          <w:sz w:val="18"/>
        </w:rPr>
        <w:t xml:space="preserve"> * (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d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oint(x * d, y * d);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operator</w:t>
      </w:r>
      <w:r w:rsidRPr="00E16A53">
        <w:rPr>
          <w:rStyle w:val="NormalTok"/>
          <w:sz w:val="18"/>
        </w:rPr>
        <w:t xml:space="preserve"> &lt; (Point p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 != p.x? x &lt; p.x : y &lt; p.y;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dot(Point p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dd(x * p.x, y * p.y); }</w:t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内积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det(Point p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dd(x * p.y, -y * p.x); }</w:t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外积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oint ver() {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oint(-y, x);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on_seg(Point p1, Point p2, Point q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(p1 - q).det(p2 - q)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&amp;&amp; (p1 - q).dot(p2 - q) &l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Point intersection(Point p1, Point p2, Point q1, Point q2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1 + (p2 - p1) * ((q2 - q1).det(q1 - p1) / (q2 - q1).det(p2 - p1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凸包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onvex_hull(Point *p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Point *ch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ort(ps, ps + 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k &gt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amp;&amp; (ch[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- ch[k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]).det(ps[i] - ch[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) &l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k--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ch[k++] = p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n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, t = k; i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--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k &gt; t &amp;&amp; (ch[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- ch[k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]).det(ps[i] - ch[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) &l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k--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ch[k++] = p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k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231BFB7C" w14:textId="77777777" w:rsidR="004A4B9D" w:rsidRPr="00E16A53" w:rsidRDefault="00B23812" w:rsidP="00E16A53">
      <w:pPr>
        <w:pStyle w:val="FirstParagraph"/>
        <w:rPr>
          <w:sz w:val="20"/>
        </w:rPr>
      </w:pPr>
      <w:r w:rsidRPr="00E16A53">
        <w:rPr>
          <w:sz w:val="20"/>
        </w:rPr>
        <w:t>Simpson 公式——二次函数近似原函数积分:</w:t>
      </w:r>
    </w:p>
    <w:p w14:paraId="038B76ED" w14:textId="77777777" w:rsidR="004A4B9D" w:rsidRPr="00E16A53" w:rsidRDefault="00B23812" w:rsidP="00E16A53">
      <w:pPr>
        <w:pStyle w:val="BodyText"/>
        <w:rPr>
          <w:sz w:val="20"/>
        </w:rPr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a</m:t>
              </m:r>
            </m:sub>
            <m:sup>
              <m:r>
                <w:rPr>
                  <w:rFonts w:ascii="Cambria Math" w:hAnsi="Cambria Math"/>
                  <w:sz w:val="20"/>
                </w:rPr>
                <m:t>b</m:t>
              </m:r>
            </m:sup>
            <m:e>
              <m:r>
                <w:rPr>
                  <w:rFonts w:ascii="Cambria Math" w:hAnsi="Cambria Math"/>
                  <w:sz w:val="20"/>
                </w:rPr>
                <m:t>f</m:t>
              </m:r>
            </m:e>
          </m:nary>
          <m:r>
            <w:rPr>
              <w:rFonts w:ascii="Cambria Math" w:hAnsi="Cambria Math"/>
              <w:sz w:val="20"/>
            </w:rPr>
            <m:t>(x)dx≈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b-a</m:t>
              </m:r>
            </m:num>
            <m:den>
              <m:r>
                <w:rPr>
                  <w:rFonts w:ascii="Cambria Math" w:hAnsi="Cambria Math"/>
                  <w:sz w:val="20"/>
                </w:rPr>
                <m:t>6</m:t>
              </m:r>
            </m:den>
          </m:f>
          <m:r>
            <w:rPr>
              <w:rFonts w:ascii="Cambria Math" w:hAnsi="Cambria Math"/>
              <w:sz w:val="20"/>
            </w:rPr>
            <m:t>*</m:t>
          </m:r>
          <m:d>
            <m:dPr>
              <m:ctrlPr>
                <w:rPr>
                  <w:rFonts w:ascii="Cambria Math" w:hAnsi="Cambria Math"/>
                  <w:sz w:val="20"/>
                </w:rPr>
              </m:ctrlPr>
            </m:dPr>
            <m:e>
              <m:r>
                <w:rPr>
                  <w:rFonts w:ascii="Cambria Math" w:hAnsi="Cambria Math"/>
                  <w:sz w:val="20"/>
                </w:rPr>
                <m:t>f(a)+4f(</m:t>
              </m:r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a+b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0"/>
                </w:rPr>
                <m:t>)+f(b)</m:t>
              </m:r>
            </m:e>
          </m:d>
        </m:oMath>
      </m:oMathPara>
    </w:p>
    <w:p w14:paraId="185E2264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3182E5DA">
          <v:rect id="_x0000_i1029" style="width:0;height:1.5pt" o:hralign="center" o:hrstd="t" o:hr="t"/>
        </w:pict>
      </w:r>
    </w:p>
    <w:p w14:paraId="6E5A03F5" w14:textId="77777777" w:rsidR="004A4B9D" w:rsidRPr="00E16A53" w:rsidRDefault="00B23812" w:rsidP="00E16A53">
      <w:pPr>
        <w:pStyle w:val="Heading2"/>
        <w:rPr>
          <w:sz w:val="22"/>
        </w:rPr>
      </w:pPr>
      <w:bookmarkStart w:id="21" w:name="math-problem"/>
      <w:bookmarkStart w:id="22" w:name="_Toc496864770"/>
      <w:bookmarkEnd w:id="21"/>
      <w:r w:rsidRPr="00E16A53">
        <w:rPr>
          <w:sz w:val="22"/>
        </w:rPr>
        <w:t>Math Problem</w:t>
      </w:r>
      <w:bookmarkEnd w:id="22"/>
    </w:p>
    <w:p w14:paraId="0E56BF99" w14:textId="196C93C3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returning count of nk in range [l, r], from Infinity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mps(T l, T r, T k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((r - (r % k + k) % k) - (l + (k - l % k) % k)) /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gcd(T a, T 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/return (b)? gcd(b, a  % b) :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b) { T t = a % b; a = b; b = t; }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lcm(T a, T 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 / gcd(a, b) * b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find (x, y) s.t. a x + b y = gcd(a, b) = d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exgcd(T a, T b, T &amp;x, T &amp;y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T d =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 = exgcd(b, a % b, y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y -= a / b *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x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y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modular_linear(T a, T b, T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T d, e, x, y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 = exgcd(a, n, x, y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b % d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 = x * (b / d) % n + 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e % (n / 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mod_mult(T a, T b, T mod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T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b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= (res + a)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mmentTok"/>
          <w:sz w:val="18"/>
        </w:rPr>
        <w:t>// res += a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mmentTok"/>
          <w:sz w:val="18"/>
        </w:rPr>
        <w:t>// if (res &gt;= mod) res -=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a = (a + a)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/ a &lt;&lt;= 1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/ if (a &gt;= mod) a -=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b &gt;&g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mod_pow(T x, T n, T mod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T res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res = mod_mult(res, x, mo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x = mod_mult(x, x, mo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 &gt;&g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/ return b ? mod_pow(a * a % mod, b &gt;&gt; 1, mod) * (b &amp; 1 ? a : 1) % mod : 1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emplate</w:t>
      </w:r>
      <w:r w:rsidRPr="00E16A53">
        <w:rPr>
          <w:rStyle w:val="NormalTok"/>
          <w:sz w:val="18"/>
        </w:rPr>
        <w:t>&lt;</w:t>
      </w:r>
      <w:r w:rsidRPr="00E16A53">
        <w:rPr>
          <w:rStyle w:val="KeywordTok"/>
          <w:sz w:val="18"/>
        </w:rPr>
        <w:t>typename</w:t>
      </w:r>
      <w:r w:rsidRPr="00E16A53">
        <w:rPr>
          <w:rStyle w:val="NormalTok"/>
          <w:sz w:val="18"/>
        </w:rPr>
        <w:t xml:space="preserve"> T&gt; T mod_inverse(T a, T m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T x, y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xgcd(a, m, x, y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(m + x % m) % 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线性求逆元</w:t>
      </w:r>
      <w:r w:rsidRPr="00E16A53">
        <w:rPr>
          <w:rStyle w:val="CommentTok"/>
          <w:sz w:val="18"/>
        </w:rPr>
        <w:t xml:space="preserve"> </w:t>
      </w:r>
      <w:r w:rsidRPr="00E16A53">
        <w:rPr>
          <w:rStyle w:val="CommentTok"/>
          <w:sz w:val="18"/>
        </w:rPr>
        <w:t>小心乘法溢出？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_inverse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nv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; i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nv[i] = (MOD - (MOD / i) * inv[MOD % i] % MOD)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A[i] * x % M[i] = B[i];</w:t>
      </w:r>
      <w:r w:rsidRPr="00E16A53">
        <w:rPr>
          <w:sz w:val="20"/>
        </w:rPr>
        <w:br/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pai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linear_congruence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&gt; &amp;A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&gt; &amp;B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&amp;M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mmentTok"/>
          <w:sz w:val="18"/>
        </w:rPr>
        <w:t xml:space="preserve">// wa </w:t>
      </w:r>
      <w:r w:rsidRPr="00E16A53">
        <w:rPr>
          <w:rStyle w:val="CommentTok"/>
          <w:sz w:val="18"/>
        </w:rPr>
        <w:t>了把中间量开大？</w:t>
      </w:r>
      <w:r w:rsidRPr="00E16A53">
        <w:rPr>
          <w:rStyle w:val="CommentTok"/>
          <w:sz w:val="18"/>
        </w:rPr>
        <w:t xml:space="preserve">* </w:t>
      </w:r>
      <w:r w:rsidRPr="00E16A53">
        <w:rPr>
          <w:rStyle w:val="CommentTok"/>
          <w:sz w:val="18"/>
        </w:rPr>
        <w:t>溢出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m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A.size()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 = A[i] * m, b = B[i] - A[i] * x, d = gcd(M[i], a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b % d !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make_pair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); </w:t>
      </w:r>
      <w:r w:rsidRPr="00E16A53">
        <w:rPr>
          <w:rStyle w:val="CommentTok"/>
          <w:sz w:val="18"/>
        </w:rPr>
        <w:t>// no solutioin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 = b / d * mod_inverse(a / d, M[i] / d) % (M[i] / 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x = x + m * 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m *= M[i] /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x &lt; m) x += 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BuiltInTok"/>
          <w:sz w:val="18"/>
        </w:rPr>
        <w:t>std::</w:t>
      </w:r>
      <w:r w:rsidRPr="00E16A53">
        <w:rPr>
          <w:rStyle w:val="NormalTok"/>
          <w:sz w:val="18"/>
        </w:rPr>
        <w:t>make_pair(x % m, m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ll CRT(vector&lt;ll&gt; &amp;a, vector&lt;ll&gt; &amp;m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M = </w:t>
      </w:r>
      <w:r w:rsidRPr="00E16A53">
        <w:rPr>
          <w:rStyle w:val="DecValTok"/>
          <w:sz w:val="18"/>
        </w:rPr>
        <w:t>1LL</w:t>
      </w:r>
      <w:r w:rsidRPr="00E16A53">
        <w:rPr>
          <w:rStyle w:val="NormalTok"/>
          <w:sz w:val="18"/>
        </w:rPr>
        <w:t xml:space="preserve">, res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m.size(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M *= m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m.size(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Mi, T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i = M / m[i]; Ti = mod_inverse(Mi, m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= (res + a[i] * (Mi * Ti % M) % M) % 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only for MOD &lt; 1e6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ll fact[MOD +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 xml:space="preserve">], iact[MOD +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act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MOD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act[i] = fact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 * i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ac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 = mod_pow(fac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, mod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, mo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; i &gt;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--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iact[i] = iact[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* (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od_fac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e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mod_fact(n / p, p, e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 += n /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/ p %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!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 * (p - fact[n % p]) %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 * fact[n % p] %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od_comb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|| k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|| n &lt; k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e1, e2, e3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1 = mod_fact(n, p, e1), a2 = mod_fact(k, p, e2), a3 = mod_fact(n - k, p, e3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1 &gt; e2 + e3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1 * mod_inverse(a2 * a3 % p, p) %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ll lucas(ll n, ll k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ll &amp;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|| k &l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 || n &lt; k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lucas(n / p, k / p, p) * mod_comb(n % p, k % p, p) %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31011225" w14:textId="029FE85F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矩阵快速幂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ypedef</w:t>
      </w:r>
      <w:r w:rsidRPr="00E16A53">
        <w:rPr>
          <w:rStyle w:val="NormalTok"/>
          <w:sz w:val="18"/>
        </w:rPr>
        <w:t xml:space="preserve"> 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vec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ypedef</w:t>
      </w:r>
      <w:r w:rsidRPr="00E16A53">
        <w:rPr>
          <w:rStyle w:val="NormalTok"/>
          <w:sz w:val="18"/>
        </w:rPr>
        <w:t xml:space="preserve"> vector&lt;vec&gt; ma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mat G(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mat mat_mul(mat &amp;A, mat &amp;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t C(A.size(), vec(B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.size()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A.size(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k &lt; B.size(); ++k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B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.size()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C[i][j] = (C[i][j] + A[i][k] % MOD * B[k][j] % MOD + MOD) % MO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C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mat mat_pow(mat A, ll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t B(A.size(), vec(A.size()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A.size()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B[i][i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B = mat_mul(B, A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A = mat_mul(A, A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n &gt;&g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B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1121ECD0" w14:textId="27ECE75B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prime number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is_prim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i * i &lt;=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n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divisor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* i &lt;=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s.push_back(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!= n / i) res.push_back(n / 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map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prime_factor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p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i * i &lt;=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++re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n /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res[n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rime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isPrime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eiv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ll(isPrime, isPrime + 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sPrime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isPrime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i &lt;=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sPrime[i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rime[p++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i; j &lt;= n; j += i) isPrime[j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the number of prime in [L, r)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对区间</w:t>
      </w:r>
      <w:r w:rsidRPr="00E16A53">
        <w:rPr>
          <w:rStyle w:val="CommentTok"/>
          <w:sz w:val="18"/>
        </w:rPr>
        <w:t xml:space="preserve"> [l, r</w:t>
      </w:r>
      <w:r w:rsidRPr="00E16A53">
        <w:rPr>
          <w:rStyle w:val="CommentTok"/>
          <w:sz w:val="18"/>
        </w:rPr>
        <w:t>）内的整数执行筛法，</w:t>
      </w:r>
      <w:r w:rsidRPr="00E16A53">
        <w:rPr>
          <w:rStyle w:val="CommentTok"/>
          <w:sz w:val="18"/>
        </w:rPr>
        <w:t xml:space="preserve">prime[i - l] = true &lt;=&gt; i </w:t>
      </w:r>
      <w:r w:rsidRPr="00E16A53">
        <w:rPr>
          <w:rStyle w:val="CommentTok"/>
          <w:sz w:val="18"/>
        </w:rPr>
        <w:t>是素数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segPrimeSmall[MAX_L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segPrime[MAX_SQRT_R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egment_sieve(ll l, ll 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(ll)i * i &lt; r; ++i) segPrimeSmall[i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r - l; ++i) segPrime[i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(ll)i * i &lt; r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egPrimeSmall[i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i; (ll)j * j &lt;= r; j += i) segPrimeSmall[j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ll j = max(</w:t>
      </w:r>
      <w:r w:rsidRPr="00E16A53">
        <w:rPr>
          <w:rStyle w:val="DecValTok"/>
          <w:sz w:val="18"/>
        </w:rPr>
        <w:t>2ll</w:t>
      </w:r>
      <w:r w:rsidRPr="00E16A53">
        <w:rPr>
          <w:rStyle w:val="NormalTok"/>
          <w:sz w:val="18"/>
        </w:rPr>
        <w:t xml:space="preserve">, (l + 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i) * i; j &lt; r; j += i) segPrime[j - l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Miller_Rabin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check(ll a, ll n, ll x, ll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res = mod_pow(a, x, 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ll last =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t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= mod_mult(res, res, 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es =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amp;&amp; last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amp;&amp; last !=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ast =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es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Miller_Rabin(ll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isPrime[n]; </w:t>
      </w:r>
      <w:r w:rsidRPr="00E16A53">
        <w:rPr>
          <w:rStyle w:val="CommentTok"/>
          <w:sz w:val="18"/>
        </w:rPr>
        <w:t>// small number may get wrong answer?!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&lt;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=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(n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x = 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t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(x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x &gt;&g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++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S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a = rand() % (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check(a, n, x, t)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find factors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tor&lt;ll&gt; facto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ll Pollard_rho(ll x, ll c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k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x0 = rand() %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y = x0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++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x0 = (mod_mult(x0, x0, x) + c) %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y == x0) d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y &gt; x0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 = gcd(y - x0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d = gcd(x0 - y, x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amp;&amp; d != x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y == x0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== k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y = x0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k +=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find_factor(ll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=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Miller_Rabin(n)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actor.push_back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p = 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p &gt;= n) p = Pollard_rho(p, rand() % (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nd_factor(p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ind_factor(n / p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D869318" w14:textId="795A765C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PreprocessorTok"/>
          <w:sz w:val="18"/>
        </w:rPr>
        <w:lastRenderedPageBreak/>
        <w:t>#include</w:t>
      </w:r>
      <w:r w:rsidRPr="00E16A53">
        <w:rPr>
          <w:rStyle w:val="ImportTok"/>
          <w:sz w:val="18"/>
        </w:rPr>
        <w:t>&lt;bits/stdc++&gt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Meisell-Lehmer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= </w:t>
      </w:r>
      <w:r w:rsidRPr="00E16A53">
        <w:rPr>
          <w:rStyle w:val="FloatTok"/>
          <w:sz w:val="18"/>
        </w:rPr>
        <w:t>5e6</w:t>
      </w:r>
      <w:r w:rsidRPr="00E16A53">
        <w:rPr>
          <w:rStyle w:val="NormalTok"/>
          <w:sz w:val="18"/>
        </w:rPr>
        <w:t xml:space="preserve"> +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np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rime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pi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prime()</w:t>
      </w:r>
      <w:r w:rsidR="00AB627E">
        <w:rPr>
          <w:rStyle w:val="NormalTok"/>
          <w:sz w:val="18"/>
        </w:rPr>
        <w:t xml:space="preserve"> </w:t>
      </w:r>
      <w:r w:rsidRPr="00E16A53">
        <w:rPr>
          <w:rStyle w:val="NormalTok"/>
          <w:sz w:val="18"/>
        </w:rPr>
        <w:t>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nt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p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np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i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pi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; i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!np[i]) prime[++cnt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i[i] = cn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j &lt;= cnt &amp;&amp; i * prime[j]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np[i * prime[j]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i % prime[j]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 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cn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 = </w:t>
      </w:r>
      <w:r w:rsidRPr="00E16A53">
        <w:rPr>
          <w:rStyle w:val="DecValTok"/>
          <w:sz w:val="18"/>
        </w:rPr>
        <w:t>7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M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3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5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7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11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13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17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hi[PM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[M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, sz[M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)</w:t>
      </w:r>
      <w:bookmarkStart w:id="23" w:name="OLE_LINK2"/>
      <w:r w:rsidRPr="00E16A53">
        <w:rPr>
          <w:rStyle w:val="NormalTok"/>
          <w:sz w:val="18"/>
        </w:rPr>
        <w:t xml:space="preserve"> </w:t>
      </w:r>
      <w:bookmarkEnd w:id="23"/>
      <w:r w:rsidRPr="00E16A53">
        <w:rPr>
          <w:rStyle w:val="NormalTok"/>
          <w:sz w:val="18"/>
        </w:rPr>
        <w:t>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etprim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z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PM; ++i)  phi[i]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M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z[i] = prime[i] * sz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j &lt;= PM; ++j) phi[j][i] = phi[j]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- phi[j / prime[i]]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qrt2(ll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r = (ll)sqrt(x - </w:t>
      </w:r>
      <w:r w:rsidRPr="00E16A53">
        <w:rPr>
          <w:rStyle w:val="FloatTok"/>
          <w:sz w:val="18"/>
        </w:rPr>
        <w:t>0.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r * r &lt;= x)   ++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(r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qrt3(ll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r = (ll)cbrt(x - </w:t>
      </w:r>
      <w:r w:rsidRPr="00E16A53">
        <w:rPr>
          <w:rStyle w:val="FloatTok"/>
          <w:sz w:val="18"/>
        </w:rPr>
        <w:t>0.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r * r * r &lt;= x)   ++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(r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ll getphi(ll x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)</w:t>
      </w:r>
      <w:r w:rsidR="00AB627E" w:rsidRPr="00E16A53">
        <w:rPr>
          <w:rStyle w:val="NormalTok"/>
          <w:sz w:val="18"/>
        </w:rPr>
        <w:t xml:space="preserve"> </w:t>
      </w:r>
      <w:r w:rsidRPr="00E16A53">
        <w:rPr>
          <w:rStyle w:val="NormalTok"/>
          <w:sz w:val="18"/>
        </w:rPr>
        <w:t>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s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s &lt;= M)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hi[x % sz[s]][s] + (x / sz[s]) * phi[sz[s]][s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x &lt;= prime[s]*prime[s])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i[x] - s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x &lt;= prime[s]*prime[s]*prime[s] &amp;&amp; x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2x = pi[sqrt2(x)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ans = pi[x] - (s2x + s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) * (s2x - s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s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s2x; ++i) ans += pi[x / prime[i]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n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getphi(x, s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- getphi(x / prime[s], s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ll getpi(ll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x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)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i[x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ans = getphi(x, pi[sqrt3(x)]) + pi[sqrt3(x)]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pi[sqrt3(x)]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ed = pi[sqrt2(x)]; i &lt;= ed; ++i) ans -= getpi(x / prime[i]) - 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an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ll lehmer_pi(ll 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x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)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pi[x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 =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lehmer_pi(sqrt2(sqrt2(x)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b =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lehmer_pi(sqrt2(x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 =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lehmer_pi(sqrt3(x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sum = getphi(x, a) +(ll)(b + a -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) * (b - a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/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a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b; i++)</w:t>
      </w:r>
      <w:bookmarkStart w:id="24" w:name="OLE_LINK1"/>
      <w:r w:rsidRPr="00E16A53">
        <w:rPr>
          <w:rStyle w:val="NormalTok"/>
          <w:sz w:val="18"/>
        </w:rPr>
        <w:t xml:space="preserve"> </w:t>
      </w:r>
      <w:bookmarkEnd w:id="24"/>
      <w:r w:rsidRPr="00E16A53">
        <w:rPr>
          <w:rStyle w:val="NormalTok"/>
          <w:sz w:val="18"/>
        </w:rPr>
        <w:t>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w = x / prime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um -= lehmer_pi(w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gt; c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l lim = lehmer_pi(sqrt2(w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; j &lt;= lim; j++) sum -= lehmer_pi(w / prime[j]) - (j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su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ain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init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l 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~scanf(</w:t>
      </w:r>
      <w:r w:rsidRPr="00E16A53">
        <w:rPr>
          <w:rStyle w:val="StringTok"/>
          <w:sz w:val="18"/>
        </w:rPr>
        <w:t>"</w:t>
      </w:r>
      <w:r w:rsidRPr="00E16A53">
        <w:rPr>
          <w:rStyle w:val="SpecialCharTok"/>
          <w:sz w:val="18"/>
        </w:rPr>
        <w:t>%lld</w:t>
      </w:r>
      <w:r w:rsidRPr="00E16A53">
        <w:rPr>
          <w:rStyle w:val="StringTok"/>
          <w:sz w:val="18"/>
        </w:rPr>
        <w:t>"</w:t>
      </w:r>
      <w:r w:rsidRPr="00E16A53">
        <w:rPr>
          <w:rStyle w:val="NormalTok"/>
          <w:sz w:val="18"/>
        </w:rPr>
        <w:t>,&amp;n))</w:t>
      </w:r>
      <w:r w:rsidR="00AB627E" w:rsidRPr="00E16A53">
        <w:rPr>
          <w:rStyle w:val="NormalTok"/>
          <w:sz w:val="18"/>
        </w:rPr>
        <w:t xml:space="preserve"> </w:t>
      </w:r>
      <w:r w:rsidRPr="00E16A53">
        <w:rPr>
          <w:rStyle w:val="NormalTok"/>
          <w:sz w:val="18"/>
        </w:rPr>
        <w:t>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rintf(</w:t>
      </w:r>
      <w:r w:rsidRPr="00E16A53">
        <w:rPr>
          <w:rStyle w:val="StringTok"/>
          <w:sz w:val="18"/>
        </w:rPr>
        <w:t>"</w:t>
      </w:r>
      <w:r w:rsidRPr="00E16A53">
        <w:rPr>
          <w:rStyle w:val="SpecialCharTok"/>
          <w:sz w:val="18"/>
        </w:rPr>
        <w:t>%lld\n</w:t>
      </w:r>
      <w:r w:rsidRPr="00E16A53">
        <w:rPr>
          <w:rStyle w:val="StringTok"/>
          <w:sz w:val="18"/>
        </w:rPr>
        <w:t>"</w:t>
      </w:r>
      <w:r w:rsidRPr="00E16A53">
        <w:rPr>
          <w:rStyle w:val="NormalTok"/>
          <w:sz w:val="18"/>
        </w:rPr>
        <w:t>,lehmer_pi(n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0EC5EE04" w14:textId="1D778DC8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欧拉函数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euler_phi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es = 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i * i &lt;=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s = res / i * (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; 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n /= 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) res = res / n * (n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euler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euler_phi_sieve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i) euler[i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; i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uler[i] == 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; j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; j += i) euler[j] = euler[j] / i * (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A48D150" w14:textId="77777777" w:rsidR="004A4B9D" w:rsidRPr="00E16A53" w:rsidRDefault="00B23812" w:rsidP="00E16A53">
      <w:pPr>
        <w:pStyle w:val="Compact"/>
        <w:numPr>
          <w:ilvl w:val="0"/>
          <w:numId w:val="18"/>
        </w:numPr>
        <w:rPr>
          <w:sz w:val="20"/>
        </w:rPr>
      </w:pPr>
      <w:r w:rsidRPr="00E16A53">
        <w:rPr>
          <w:sz w:val="20"/>
        </w:rPr>
        <w:t>Moebius 如果</w:t>
      </w:r>
    </w:p>
    <w:p w14:paraId="3692DD4E" w14:textId="77777777" w:rsidR="004A4B9D" w:rsidRPr="00E16A53" w:rsidRDefault="00B23812" w:rsidP="00E16A53">
      <w:pPr>
        <w:pStyle w:val="Compact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(n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/>
            <m:e>
              <m:r>
                <w:rPr>
                  <w:rFonts w:ascii="Cambria Math" w:hAnsi="Cambria Math"/>
                  <w:sz w:val="20"/>
                </w:rPr>
                <m:t>f</m:t>
              </m:r>
            </m:e>
          </m:nary>
          <m:r>
            <w:rPr>
              <w:rFonts w:ascii="Cambria Math" w:hAnsi="Cambria Math"/>
              <w:sz w:val="20"/>
            </w:rPr>
            <m:t>(d)</m:t>
          </m:r>
        </m:oMath>
      </m:oMathPara>
    </w:p>
    <w:p w14:paraId="3B40BAC0" w14:textId="77777777" w:rsidR="004A4B9D" w:rsidRPr="00E16A53" w:rsidRDefault="00B23812" w:rsidP="00E16A53">
      <w:pPr>
        <w:pStyle w:val="Compact"/>
        <w:numPr>
          <w:ilvl w:val="0"/>
          <w:numId w:val="18"/>
        </w:numPr>
        <w:rPr>
          <w:sz w:val="20"/>
        </w:rPr>
      </w:pPr>
      <w:r w:rsidRPr="00E16A53">
        <w:rPr>
          <w:sz w:val="20"/>
        </w:rPr>
        <w:t>，则</w:t>
      </w:r>
    </w:p>
    <w:p w14:paraId="3D49212E" w14:textId="77777777" w:rsidR="004A4B9D" w:rsidRPr="00E16A53" w:rsidRDefault="00B23812" w:rsidP="00E16A53">
      <w:pPr>
        <w:pStyle w:val="Compact"/>
        <w:rPr>
          <w:sz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</w:rPr>
            <m:t>f(n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/>
            <m:e>
              <m:r>
                <w:rPr>
                  <w:rFonts w:ascii="Cambria Math" w:hAnsi="Cambria Math"/>
                  <w:sz w:val="20"/>
                </w:rPr>
                <m:t>μ</m:t>
              </m:r>
            </m:e>
          </m:nary>
          <m:r>
            <w:rPr>
              <w:rFonts w:ascii="Cambria Math" w:hAnsi="Cambria Math"/>
              <w:sz w:val="20"/>
            </w:rPr>
            <m:t>(d)F(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n</m:t>
              </m:r>
            </m:num>
            <m:den>
              <m:r>
                <w:rPr>
                  <w:rFonts w:ascii="Cambria Math" w:hAnsi="Cambria Math"/>
                  <w:sz w:val="20"/>
                </w:rPr>
                <m:t>d</m:t>
              </m:r>
            </m:den>
          </m:f>
          <m:r>
            <w:rPr>
              <w:rFonts w:ascii="Cambria Math" w:hAnsi="Cambria Math"/>
              <w:sz w:val="20"/>
            </w:rPr>
            <m:t>)</m:t>
          </m:r>
        </m:oMath>
      </m:oMathPara>
    </w:p>
    <w:p w14:paraId="398ABBDA" w14:textId="77777777" w:rsidR="004A4B9D" w:rsidRPr="00E16A53" w:rsidRDefault="00B23812" w:rsidP="00E16A53">
      <w:pPr>
        <w:pStyle w:val="FirstParagraph"/>
        <w:rPr>
          <w:sz w:val="20"/>
          <w:lang w:eastAsia="zh-CN"/>
        </w:rPr>
      </w:pPr>
      <w:r w:rsidRPr="00E16A53">
        <w:rPr>
          <w:sz w:val="20"/>
          <w:lang w:eastAsia="zh-CN"/>
        </w:rPr>
        <w:t xml:space="preserve">对于 </w:t>
      </w:r>
      <m:oMath>
        <m:r>
          <w:rPr>
            <w:rFonts w:ascii="Cambria Math" w:hAnsi="Cambria Math"/>
            <w:sz w:val="20"/>
            <w:lang w:eastAsia="zh-CN"/>
          </w:rPr>
          <m:t>μ(d)</m:t>
        </m:r>
      </m:oMath>
      <w:r w:rsidRPr="00E16A53">
        <w:rPr>
          <w:sz w:val="20"/>
          <w:lang w:eastAsia="zh-CN"/>
        </w:rPr>
        <w:t xml:space="preserve"> 函数，有如下性质：</w:t>
      </w:r>
    </w:p>
    <w:p w14:paraId="1A556161" w14:textId="77777777" w:rsidR="004A4B9D" w:rsidRPr="00E16A53" w:rsidRDefault="00B23812" w:rsidP="00E16A53">
      <w:pPr>
        <w:pStyle w:val="BodyText"/>
        <w:rPr>
          <w:sz w:val="20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/>
            <m:e>
              <m:r>
                <w:rPr>
                  <w:rFonts w:ascii="Cambria Math" w:hAnsi="Cambria Math"/>
                  <w:sz w:val="20"/>
                </w:rPr>
                <m:t>μ</m:t>
              </m:r>
            </m:e>
          </m:nary>
          <m:r>
            <w:rPr>
              <w:rFonts w:ascii="Cambria Math" w:hAnsi="Cambria Math"/>
              <w:sz w:val="20"/>
            </w:rPr>
            <m:t>(d)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0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= 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0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0"/>
                      </w:rPr>
                      <m:t>n &gt; 1</m:t>
                    </m:r>
                  </m:e>
                </m:mr>
              </m:m>
            </m:e>
          </m:d>
        </m:oMath>
      </m:oMathPara>
    </w:p>
    <w:p w14:paraId="58858F24" w14:textId="77777777" w:rsidR="004A4B9D" w:rsidRPr="00E16A53" w:rsidRDefault="00B23812" w:rsidP="00E16A53">
      <w:pPr>
        <w:pStyle w:val="FirstParagraph"/>
        <w:rPr>
          <w:sz w:val="20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sz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</w:rPr>
                <m:t>d|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sz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</w:rPr>
                    <m:t>μ(d)</m:t>
                  </m:r>
                </m:num>
                <m:den>
                  <m:r>
                    <w:rPr>
                      <w:rFonts w:ascii="Cambria Math" w:hAnsi="Cambria Math"/>
                      <w:sz w:val="20"/>
                    </w:rPr>
                    <m:t>d</m:t>
                  </m:r>
                </m:den>
              </m:f>
            </m:e>
          </m:nary>
          <m:r>
            <w:rPr>
              <w:rFonts w:ascii="Cambria Math" w:hAnsi="Cambria Math"/>
              <w:sz w:val="20"/>
            </w:rPr>
            <m:t>=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ϕ(n)</m:t>
              </m:r>
            </m:num>
            <m:den>
              <m:r>
                <w:rPr>
                  <w:rFonts w:ascii="Cambria Math" w:hAnsi="Cambria Math"/>
                  <w:sz w:val="20"/>
                </w:rPr>
                <m:t>n</m:t>
              </m:r>
            </m:den>
          </m:f>
        </m:oMath>
      </m:oMathPara>
    </w:p>
    <w:p w14:paraId="16D14E2B" w14:textId="004D85D0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u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moebius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nt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mu[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emset(vis,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 xml:space="preserve"> vi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 xml:space="preserve">; i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!vis[i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rime[cnt++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mu[i]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j &lt; cnt &amp;&amp; i * prime[j] &lt; 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; ++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vis[i * prime[j]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% prime[j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mu[i * prime[j]] = -mu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mu[i * prime[j]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bookmarkStart w:id="25" w:name="_GoBack"/>
      <w:bookmarkEnd w:id="25"/>
      <w:r w:rsidRPr="00E16A53">
        <w:rPr>
          <w:sz w:val="20"/>
        </w:rPr>
        <w:br/>
      </w:r>
      <w:r w:rsidRPr="00E16A53">
        <w:rPr>
          <w:rStyle w:val="NormalTok"/>
          <w:sz w:val="18"/>
        </w:rPr>
        <w:t>map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moebiu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p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ector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prim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; i * i &lt;=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rimes.push_back(i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n % i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n /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n !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primes.push_back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 = primes.siz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(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&lt;&lt; m)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u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d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m; ++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&gt;&gt; j &amp;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mu *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d *= primes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[d] = mu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76B08549" w14:textId="70E79BB6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Guass_jordan</w:t>
      </w:r>
      <w:r w:rsidRPr="00E16A53">
        <w:rPr>
          <w:sz w:val="20"/>
        </w:rPr>
        <w:br/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 xml:space="preserve"> eps = </w:t>
      </w:r>
      <w:r w:rsidRPr="00E16A53">
        <w:rPr>
          <w:rStyle w:val="FloatTok"/>
          <w:sz w:val="18"/>
        </w:rPr>
        <w:t>1e-8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ypedef</w:t>
      </w:r>
      <w:r w:rsidRPr="00E16A53">
        <w:rPr>
          <w:rStyle w:val="NormalTok"/>
          <w:sz w:val="18"/>
        </w:rPr>
        <w:t xml:space="preserve"> vector&lt;</w:t>
      </w:r>
      <w:r w:rsidRPr="00E16A53">
        <w:rPr>
          <w:rStyle w:val="DataTypeTok"/>
          <w:sz w:val="18"/>
        </w:rPr>
        <w:t>double</w:t>
      </w:r>
      <w:r w:rsidRPr="00E16A53">
        <w:rPr>
          <w:rStyle w:val="NormalTok"/>
          <w:sz w:val="18"/>
        </w:rPr>
        <w:t>&gt; vec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typedef</w:t>
      </w:r>
      <w:r w:rsidRPr="00E16A53">
        <w:rPr>
          <w:rStyle w:val="NormalTok"/>
          <w:sz w:val="18"/>
        </w:rPr>
        <w:t xml:space="preserve"> vector&lt;vec&gt; mat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 gauss_joedan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mat &amp;A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vec&amp; 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 = A.siz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t B(n, vec(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n; ++j) B[i][j] = A[i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B[i][n] = b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ivot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; j &lt; n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bs(B[j][i]) &gt; abs(B[pivot][i])) pivot = 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!= pivot) swap(B[i], B[pivot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abs(B[i][i]) &lt; eps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vec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j &lt;= n; ++j) B[i][j] /= B[i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j &lt; n; ++j)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!= 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k &lt;= n; ++k) B[j][k] -= B[j][i] * B[i]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ec x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x[i] = B[i][n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vec gauss_joedan_xor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mat&amp; A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vec&amp; b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 = A.siz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at B(n, vec(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j &lt; n; ++j) B[i][j] = A[i]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B[i][n] = b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ivot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i; j &lt; n; ++j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B[j][i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pivot = 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pivot != i) swap(B[i], B[pivot])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j &lt; n; ++j)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i != j &amp;&amp; B[j][i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 = 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k &lt;= n; ++k) B[j][k] ^= B[i]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vec x(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++i) x[i] = B[i][n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6CF62E2A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05B8A5EE">
          <v:rect id="_x0000_i1030" style="width:0;height:1.5pt" o:hralign="center" o:hrstd="t" o:hr="t"/>
        </w:pict>
      </w:r>
    </w:p>
    <w:p w14:paraId="3B55E9C9" w14:textId="77777777" w:rsidR="004A4B9D" w:rsidRPr="00E16A53" w:rsidRDefault="00B23812" w:rsidP="00E16A53">
      <w:pPr>
        <w:pStyle w:val="Heading2"/>
        <w:rPr>
          <w:sz w:val="22"/>
        </w:rPr>
      </w:pPr>
      <w:bookmarkStart w:id="26" w:name="string"/>
      <w:bookmarkStart w:id="27" w:name="_Toc496864771"/>
      <w:bookmarkEnd w:id="26"/>
      <w:r w:rsidRPr="00E16A53">
        <w:rPr>
          <w:sz w:val="22"/>
        </w:rPr>
        <w:t>String</w:t>
      </w:r>
      <w:bookmarkEnd w:id="27"/>
    </w:p>
    <w:p w14:paraId="71AC478A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最小最大表示法：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etMinString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string &amp;s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 =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)s.lengt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j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i &lt; len &amp;&amp; j &lt; len &amp;&amp; k &lt; le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 = s[(i + k) % len] - s[(j + k) % len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t =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k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t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) i +=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rStyle w:val="CommentTok"/>
          <w:sz w:val="18"/>
        </w:rPr>
        <w:t>//getMaxString: t &lt; 0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j += k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i == j) j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min(i, j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79416BEB" w14:textId="6289DC4F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KMP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x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getNext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string &amp;str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 = str.lengt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k = nxt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j &lt; len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k =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 || str[j] == str[k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nxt[++j] = ++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k = nxt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kmp(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string &amp;tar, </w:t>
      </w:r>
      <w:r w:rsidRPr="00E16A53">
        <w:rPr>
          <w:rStyle w:val="AttributeTok"/>
          <w:sz w:val="18"/>
        </w:rPr>
        <w:t>const</w:t>
      </w:r>
      <w:r w:rsidRPr="00E16A53">
        <w:rPr>
          <w:rStyle w:val="NormalTok"/>
          <w:sz w:val="18"/>
        </w:rPr>
        <w:t xml:space="preserve"> string &amp;pa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etNext(pa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um, j, k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T = tar.length(), lenP = pat.lengt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um = j = k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j &lt; len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k =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 xml:space="preserve"> || tar[j] == pat[k]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j++, k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k = nxt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k == len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mmentTok"/>
          <w:sz w:val="18"/>
        </w:rPr>
        <w:t>// res = max(res, j - lenP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k = nxt[k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++num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num;</w:t>
      </w:r>
      <w:r w:rsidRPr="00E16A53">
        <w:rPr>
          <w:rStyle w:val="CommentTok"/>
          <w:sz w:val="18"/>
        </w:rPr>
        <w:t>//lenP - res - 1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DD62110" w14:textId="77777777" w:rsidR="004A4B9D" w:rsidRPr="00E16A53" w:rsidRDefault="00B23812" w:rsidP="00E16A53">
      <w:pPr>
        <w:pStyle w:val="FirstParagraph"/>
        <w:rPr>
          <w:sz w:val="20"/>
        </w:rPr>
      </w:pPr>
      <w:r w:rsidRPr="00E16A53">
        <w:rPr>
          <w:sz w:val="20"/>
        </w:rPr>
        <w:t xml:space="preserve">主串 s[0...n] 模式串 t[0..m] bitset D 中 D[j] = 1 表示模式串前缀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t</m:t>
            </m:r>
          </m:e>
          <m:sub>
            <m:r>
              <w:rPr>
                <w:rFonts w:ascii="Cambria Math" w:hAnsi="Cambria Math"/>
                <w:sz w:val="20"/>
              </w:rPr>
              <m:t>j</m:t>
            </m:r>
          </m:sub>
        </m:sSub>
      </m:oMath>
      <w:r w:rsidRPr="00E16A53">
        <w:rPr>
          <w:sz w:val="20"/>
        </w:rPr>
        <w:t xml:space="preserve"> 是主串 </w:t>
      </w:r>
      <m:oMath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0</m:t>
            </m:r>
          </m:sub>
        </m:sSub>
        <m: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w:rPr>
                <w:rFonts w:ascii="Cambria Math" w:hAnsi="Cambria Math"/>
                <w:sz w:val="20"/>
              </w:rPr>
              <m:t>s</m:t>
            </m:r>
          </m:e>
          <m:sub>
            <m:r>
              <w:rPr>
                <w:rFonts w:ascii="Cambria Math" w:hAnsi="Cambria Math"/>
                <w:sz w:val="20"/>
              </w:rPr>
              <m:t>i</m:t>
            </m:r>
          </m:sub>
        </m:sSub>
      </m:oMath>
      <w:r w:rsidRPr="00E16A53">
        <w:rPr>
          <w:sz w:val="20"/>
        </w:rPr>
        <w:t xml:space="preserve"> 的后缀。 D = (D &lt;&lt; 1 | 1) &amp; B[s[i + 1]]</w:t>
      </w:r>
    </w:p>
    <w:p w14:paraId="7ABF450A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NormalTok"/>
          <w:sz w:val="18"/>
        </w:rPr>
        <w:t>bitset&lt;maxm&gt; D, S[</w:t>
      </w:r>
      <w:r w:rsidRPr="00E16A53">
        <w:rPr>
          <w:rStyle w:val="DecValTok"/>
          <w:sz w:val="18"/>
        </w:rPr>
        <w:t>256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hiftAn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m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.reset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 &lt;&lt;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D.set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 &amp;= B[s[i]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[m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tmp = s[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[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StringTok"/>
          <w:sz w:val="18"/>
        </w:rPr>
        <w:t>'</w:t>
      </w:r>
      <w:r w:rsidRPr="00E16A53">
        <w:rPr>
          <w:rStyle w:val="SpecialCharTok"/>
          <w:sz w:val="18"/>
        </w:rPr>
        <w:t>\0</w:t>
      </w:r>
      <w:r w:rsidRPr="00E16A53">
        <w:rPr>
          <w:rStyle w:val="StringTok"/>
          <w:sz w:val="18"/>
        </w:rPr>
        <w:t>'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uts(s + (i - 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[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 = tmp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16C895DC" w14:textId="7DBF9269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 Suffix Array &amp; LCP Array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, k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cp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sa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nk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tmp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compare_sa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nk[i] != rnk[j]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nk[i] &lt; rnk[j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i = i + k &lt;= n? rnk[i + k] :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j = j + k &lt;= n? rnk[j + k] :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i &lt; rj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construct_sa(string &amp;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*sa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n = S.lengt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n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a[i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nk[i] = i &lt; n? S[i] :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k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; k &lt;= n; k *=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sort(sa, sa + 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, compare_sa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tmp[sa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= n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tmp[sa[i]] = tmp[sa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] + (compare_sa(sa[i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, sa[i]) ?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 :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emcpy(rnk, tmp, </w:t>
      </w:r>
      <w:r w:rsidRPr="00E16A53">
        <w:rPr>
          <w:rStyle w:val="KeywordTok"/>
          <w:sz w:val="18"/>
        </w:rPr>
        <w:t>sizeof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) * (n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construct_lcp(string &amp;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*sa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*lc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 = S.length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= n; i++) rnk[sa[i]] = i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h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lcp[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n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sa[rnk[i]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h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h--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; j + h &lt; n &amp;&amp; i + h &lt; n; h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[j + h] != S[i + h])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cp[rnk[i]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] = 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2829CAE7" w14:textId="662F3784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 xml:space="preserve">// AC </w:t>
      </w:r>
      <w:r w:rsidRPr="00E16A53">
        <w:rPr>
          <w:rStyle w:val="CommentTok"/>
          <w:sz w:val="18"/>
        </w:rPr>
        <w:t>自动机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ns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d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Trie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xt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[</w:t>
      </w:r>
      <w:r w:rsidRPr="00E16A53">
        <w:rPr>
          <w:rStyle w:val="DecValTok"/>
          <w:sz w:val="18"/>
        </w:rPr>
        <w:t>26</w:t>
      </w:r>
      <w:r w:rsidRPr="00E16A53">
        <w:rPr>
          <w:rStyle w:val="NormalTok"/>
          <w:sz w:val="18"/>
        </w:rPr>
        <w:t>], fail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end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root, L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ewnode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26</w:t>
      </w:r>
      <w:r w:rsidRPr="00E16A53">
        <w:rPr>
          <w:rStyle w:val="NormalTok"/>
          <w:sz w:val="18"/>
        </w:rPr>
        <w:t>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nxt[L][i]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end[L++]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L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it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L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="0038136E">
        <w:rPr>
          <w:rStyle w:val="NormalTok"/>
          <w:sz w:val="18"/>
        </w:rPr>
        <w:t xml:space="preserve"> </w:t>
      </w:r>
      <w:r w:rsidRPr="00E16A53">
        <w:rPr>
          <w:rStyle w:val="NormalTok"/>
          <w:sz w:val="18"/>
        </w:rPr>
        <w:t>root = newnod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insert(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buf[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 = strlen(bu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ow = roo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len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nxt[now][buf[i]-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 xml:space="preserve">] =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nxt[now][buf[i]-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>] = newnode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now = nxt[now][buf[i]-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end[now]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[now] = len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build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queue&lt;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>&gt; Q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fail[root] = roo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26</w:t>
      </w:r>
      <w:r w:rsidRPr="00E16A53">
        <w:rPr>
          <w:rStyle w:val="NormalTok"/>
          <w:sz w:val="18"/>
        </w:rPr>
        <w:t>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nxt[root][i] =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nxt[root][i] = roo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fail[nxt[root][i]] = roo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Q.push(nxt[root][i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 !Q.empty() 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now = Q.front(); Q.pop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; i &lt; </w:t>
      </w:r>
      <w:r w:rsidRPr="00E16A53">
        <w:rPr>
          <w:rStyle w:val="DecValTok"/>
          <w:sz w:val="18"/>
        </w:rPr>
        <w:t>26</w:t>
      </w:r>
      <w:r w:rsidRPr="00E16A53">
        <w:rPr>
          <w:rStyle w:val="NormalTok"/>
          <w:sz w:val="18"/>
        </w:rPr>
        <w:t>; i++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nxt[now][i] =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nxt[now][i] = nxt[fail[now]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fail[nxt[now][i]] = nxt[fail[now]]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Q.push(nxt[now][i]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olve(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buf[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ur = roo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 = strlen(buf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ndex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>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 i &lt; len; ++i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buf[i] &gt;= 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 xml:space="preserve"> &amp;&amp; buf[i] &lt;= </w:t>
      </w:r>
      <w:r w:rsidRPr="00E16A53">
        <w:rPr>
          <w:rStyle w:val="StringTok"/>
          <w:sz w:val="18"/>
        </w:rPr>
        <w:t>'Z'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index = buf[i] - 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buf[i] &gt;= 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 xml:space="preserve"> &amp;&amp; buf[i] &lt;= </w:t>
      </w:r>
      <w:r w:rsidRPr="00E16A53">
        <w:rPr>
          <w:rStyle w:val="StringTok"/>
          <w:sz w:val="18"/>
        </w:rPr>
        <w:t>'z'</w:t>
      </w:r>
      <w:r w:rsidRPr="00E16A53">
        <w:rPr>
          <w:rStyle w:val="NormalTok"/>
          <w:sz w:val="18"/>
        </w:rPr>
        <w:t>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index = buf[i] - </w:t>
      </w:r>
      <w:r w:rsidRPr="00E16A53">
        <w:rPr>
          <w:rStyle w:val="StringTok"/>
          <w:sz w:val="18"/>
        </w:rPr>
        <w:t>'a'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els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cur = nxt[cur][index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x = cur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x != roo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end[x]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ans[i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-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ans[i - d[x]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 +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    </w:t>
      </w:r>
      <w:r w:rsidRPr="00E16A53">
        <w:rPr>
          <w:rStyle w:val="ControlFlowTok"/>
          <w:sz w:val="18"/>
        </w:rPr>
        <w:t>break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x = fail[x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Trie ac;</w:t>
      </w:r>
    </w:p>
    <w:p w14:paraId="6659B950" w14:textId="77777777" w:rsidR="004A4B9D" w:rsidRPr="00E16A53" w:rsidRDefault="00B23812" w:rsidP="00E16A53">
      <w:pPr>
        <w:rPr>
          <w:sz w:val="20"/>
        </w:rPr>
      </w:pPr>
      <w:r w:rsidRPr="00E16A53">
        <w:rPr>
          <w:sz w:val="20"/>
        </w:rPr>
        <w:pict w14:anchorId="17C244C0">
          <v:rect id="_x0000_i1031" style="width:0;height:1.5pt" o:hralign="center" o:hrstd="t" o:hr="t"/>
        </w:pict>
      </w:r>
    </w:p>
    <w:p w14:paraId="1B271126" w14:textId="77777777" w:rsidR="004A4B9D" w:rsidRPr="00E16A53" w:rsidRDefault="00B23812" w:rsidP="00E16A53">
      <w:pPr>
        <w:pStyle w:val="Heading2"/>
        <w:rPr>
          <w:sz w:val="22"/>
        </w:rPr>
      </w:pPr>
      <w:bookmarkStart w:id="28" w:name="others"/>
      <w:bookmarkStart w:id="29" w:name="_Toc496864772"/>
      <w:bookmarkEnd w:id="28"/>
      <w:r w:rsidRPr="00E16A53">
        <w:rPr>
          <w:sz w:val="22"/>
        </w:rPr>
        <w:t>Others</w:t>
      </w:r>
      <w:bookmarkEnd w:id="29"/>
    </w:p>
    <w:p w14:paraId="44C9A589" w14:textId="77777777" w:rsidR="004A4B9D" w:rsidRPr="00E16A53" w:rsidRDefault="00B23812" w:rsidP="00E16A53">
      <w:pPr>
        <w:pStyle w:val="Heading3"/>
        <w:rPr>
          <w:sz w:val="21"/>
        </w:rPr>
      </w:pPr>
      <w:bookmarkStart w:id="30" w:name="divide-and-conquer-tree"/>
      <w:bookmarkStart w:id="31" w:name="_Toc496864773"/>
      <w:bookmarkEnd w:id="30"/>
      <w:r w:rsidRPr="00E16A53">
        <w:rPr>
          <w:sz w:val="21"/>
        </w:rPr>
        <w:t>Divide-and-Conquer Tree</w:t>
      </w:r>
      <w:bookmarkEnd w:id="31"/>
    </w:p>
    <w:p w14:paraId="06E06498" w14:textId="044BEAE9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CommentTok"/>
          <w:sz w:val="18"/>
        </w:rPr>
        <w:t>//uva 12161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struct</w:t>
      </w:r>
      <w:r w:rsidRPr="00E16A53">
        <w:rPr>
          <w:rStyle w:val="NormalTok"/>
          <w:sz w:val="18"/>
        </w:rPr>
        <w:t xml:space="preserve"> edge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damage, length, nex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G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, En, N, M, 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edge E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 xml:space="preserve"> * </w:t>
      </w:r>
      <w:r w:rsidRPr="00E16A53">
        <w:rPr>
          <w:rStyle w:val="DecValTok"/>
          <w:sz w:val="18"/>
        </w:rPr>
        <w:t>2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add_edg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from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o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amage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gth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dge e = {to, damage, length, G[from]}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E[En] = 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G[from] = En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ans, subtree_size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flag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, 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Pii ds[</w:t>
      </w:r>
      <w:r w:rsidR="00BE6C77">
        <w:rPr>
          <w:rStyle w:val="NormalTok"/>
          <w:sz w:val="18"/>
        </w:rPr>
        <w:t>maxn</w:t>
      </w:r>
      <w:r w:rsidRPr="00E16A53">
        <w:rPr>
          <w:rStyle w:val="NormalTok"/>
          <w:sz w:val="18"/>
        </w:rPr>
        <w:t>];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ompute_subtree_size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G[v]; ~j; j = E[j].nex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w = E[j].to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w == p || flag[w]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c += compute_subtree_size(w, v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subtree_size[v] = c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>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Pii search_centroi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ii res = Pii(INT_MAX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, m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G[v]; ~j; j = E[j].nex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w = E[j].to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w == p || flag[w]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s = min(res, search_centroid(w, v, t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m = max(subtree_size[w], m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 += subtree_size[w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m = max(m, t - s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res = min(res, Pii(m, v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res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enumrate_path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p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damage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ength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ds[t++] = Pii(damage, length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G[v]; ~j; j = E[j].nex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w = E[j].to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w == p || flag[w]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amage + E[j].damage &lt;= M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numrate_path(w, v, damage + E[j].damage, length + E[j].length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remove_useless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s,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 == t)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 = tt = s +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i &lt; t; i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s[i].first == ds[tt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.first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ds[i].second &lt;= ds[tt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 xml:space="preserve">].second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ds[tt++] = ds[i]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t = t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solve_sub_problem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v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compute_subtree_size(v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c = search_centroid(v,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, subtree_size[v]).second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flag[c] = </w:t>
      </w:r>
      <w:r w:rsidRPr="00E16A53">
        <w:rPr>
          <w:rStyle w:val="KeywordTok"/>
          <w:sz w:val="18"/>
        </w:rPr>
        <w:t>tr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G[c]; ~j; j = E[j].nex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flag[E[j].to]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olve_sub_problem(E[j].to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s = t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j = G[c]; ~j; j = E[j].next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w = E[j].to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flag[w]) </w:t>
      </w:r>
      <w:r w:rsidRPr="00E16A53">
        <w:rPr>
          <w:rStyle w:val="ControlFlowTok"/>
          <w:sz w:val="18"/>
        </w:rPr>
        <w:t>continu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E[j].damage &lt;= M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enumrate_path(w, v, E[j].damage, E[j].length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s &gt;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sort(ds + s, ds + 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remove_useless(s, 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 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l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 xml:space="preserve">, r = t -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 l &lt; s &amp;&amp; r &gt;= s; l++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r &gt;= s</w:t>
      </w:r>
      <w:bookmarkStart w:id="32" w:name="OLE_LINK3"/>
      <w:r w:rsidRPr="00E16A53">
        <w:rPr>
          <w:rStyle w:val="NormalTok"/>
          <w:sz w:val="18"/>
        </w:rPr>
        <w:t xml:space="preserve"> </w:t>
      </w:r>
      <w:bookmarkEnd w:id="32"/>
      <w:r w:rsidRPr="00E16A53">
        <w:rPr>
          <w:rStyle w:val="NormalTok"/>
          <w:sz w:val="18"/>
        </w:rPr>
        <w:t>&amp;&amp; ds[l].first + ds[r].first &gt; M) r--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r &gt;= s)</w:t>
      </w:r>
      <w:r w:rsidR="0038136E" w:rsidRPr="00E16A53">
        <w:rPr>
          <w:rStyle w:val="NormalTok"/>
          <w:sz w:val="18"/>
        </w:rPr>
        <w:t xml:space="preserve"> </w:t>
      </w:r>
      <w:r w:rsidR="0038136E" w:rsidRPr="00E16A53">
        <w:rPr>
          <w:rStyle w:val="NormalTok"/>
          <w:sz w:val="18"/>
        </w:rPr>
        <w:t xml:space="preserve"> </w:t>
      </w:r>
      <w:r w:rsidRPr="00E16A53">
        <w:rPr>
          <w:rStyle w:val="NormalTok"/>
          <w:sz w:val="18"/>
        </w:rPr>
        <w:t>ans = max(ans, ds[l].second + ds[r].second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ort(ds, ds + 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remove_useless(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, t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s = 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lastRenderedPageBreak/>
        <w:t xml:space="preserve">    flag[c] = </w:t>
      </w:r>
      <w:r w:rsidRPr="00E16A53">
        <w:rPr>
          <w:rStyle w:val="KeywordTok"/>
          <w:sz w:val="18"/>
        </w:rPr>
        <w:t>false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697FDD4E" w14:textId="77777777" w:rsidR="004A4B9D" w:rsidRPr="00E16A53" w:rsidRDefault="00B23812" w:rsidP="00E16A53">
      <w:pPr>
        <w:pStyle w:val="Heading3"/>
        <w:rPr>
          <w:sz w:val="21"/>
        </w:rPr>
      </w:pPr>
      <w:bookmarkStart w:id="33" w:name="cpp-fastio"/>
      <w:bookmarkStart w:id="34" w:name="_Toc496864774"/>
      <w:bookmarkEnd w:id="33"/>
      <w:r w:rsidRPr="00E16A53">
        <w:rPr>
          <w:sz w:val="21"/>
        </w:rPr>
        <w:t>cpp-fastIO</w:t>
      </w:r>
      <w:bookmarkEnd w:id="34"/>
    </w:p>
    <w:p w14:paraId="6959DB1D" w14:textId="77777777" w:rsidR="004A4B9D" w:rsidRPr="00E16A53" w:rsidRDefault="00B23812" w:rsidP="00E16A53">
      <w:pPr>
        <w:pStyle w:val="Heading4"/>
        <w:rPr>
          <w:sz w:val="20"/>
        </w:rPr>
      </w:pPr>
      <w:bookmarkStart w:id="35" w:name="关同步"/>
      <w:bookmarkEnd w:id="35"/>
      <w:r w:rsidRPr="00E16A53">
        <w:rPr>
          <w:sz w:val="20"/>
        </w:rPr>
        <w:t>关同步</w:t>
      </w:r>
    </w:p>
    <w:p w14:paraId="3737E950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PreprocessorTok"/>
          <w:sz w:val="18"/>
        </w:rPr>
        <w:t>#define IOS std::ios::sync_with_stdio(false); std::cin.tie(nullptr); std::cout.tie(nullptr);</w:t>
      </w:r>
      <w:r w:rsidRPr="00E16A53">
        <w:rPr>
          <w:sz w:val="20"/>
        </w:rPr>
        <w:br/>
      </w:r>
      <w:r w:rsidRPr="00E16A53">
        <w:rPr>
          <w:rStyle w:val="PreprocessorTok"/>
          <w:sz w:val="18"/>
        </w:rPr>
        <w:t>#define endl "</w:t>
      </w:r>
      <w:r w:rsidRPr="00E16A53">
        <w:rPr>
          <w:rStyle w:val="ErrorTok"/>
          <w:sz w:val="18"/>
        </w:rPr>
        <w:t>\</w:t>
      </w:r>
      <w:r w:rsidRPr="00E16A53">
        <w:rPr>
          <w:rStyle w:val="PreprocessorTok"/>
          <w:sz w:val="18"/>
        </w:rPr>
        <w:t>n"</w:t>
      </w:r>
    </w:p>
    <w:p w14:paraId="1999B8FA" w14:textId="77777777" w:rsidR="004A4B9D" w:rsidRPr="00E16A53" w:rsidRDefault="00B23812" w:rsidP="00E16A53">
      <w:pPr>
        <w:pStyle w:val="Heading4"/>
        <w:rPr>
          <w:sz w:val="20"/>
        </w:rPr>
      </w:pPr>
      <w:bookmarkStart w:id="36" w:name="读入挂"/>
      <w:bookmarkEnd w:id="36"/>
      <w:r w:rsidRPr="00E16A53">
        <w:rPr>
          <w:sz w:val="20"/>
        </w:rPr>
        <w:t>读入挂</w:t>
      </w:r>
    </w:p>
    <w:p w14:paraId="3959FEB3" w14:textId="77777777" w:rsidR="004A4B9D" w:rsidRPr="00E16A53" w:rsidRDefault="00B23812" w:rsidP="00E16A53">
      <w:pPr>
        <w:pStyle w:val="Heading5"/>
        <w:rPr>
          <w:sz w:val="20"/>
        </w:rPr>
      </w:pPr>
      <w:bookmarkStart w:id="37" w:name="getchar-版"/>
      <w:bookmarkEnd w:id="37"/>
      <w:r w:rsidRPr="00E16A53">
        <w:rPr>
          <w:sz w:val="20"/>
        </w:rPr>
        <w:t xml:space="preserve">getchar </w:t>
      </w:r>
      <w:r w:rsidRPr="00E16A53">
        <w:rPr>
          <w:sz w:val="20"/>
        </w:rPr>
        <w:t>版</w:t>
      </w:r>
    </w:p>
    <w:p w14:paraId="4C8CF57D" w14:textId="574CA0C3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rea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x) { </w:t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可根据情况去掉负数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t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="00E43DF2">
        <w:rPr>
          <w:sz w:val="20"/>
        </w:rPr>
        <w:t xml:space="preserve"> 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ch = getchar(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ch &lt; 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 || ch &gt; </w:t>
      </w:r>
      <w:r w:rsidRPr="00E16A53">
        <w:rPr>
          <w:rStyle w:val="StringTok"/>
          <w:sz w:val="18"/>
        </w:rPr>
        <w:t>'9'</w:t>
      </w:r>
      <w:r w:rsidRPr="00E16A53">
        <w:rPr>
          <w:rStyle w:val="NormalTok"/>
          <w:sz w:val="18"/>
        </w:rPr>
        <w:t xml:space="preserve">) {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 (ch == </w:t>
      </w:r>
      <w:r w:rsidRPr="00E16A53">
        <w:rPr>
          <w:rStyle w:val="StringTok"/>
          <w:sz w:val="18"/>
        </w:rPr>
        <w:t>'-'</w:t>
      </w:r>
      <w:r w:rsidRPr="00E16A53">
        <w:rPr>
          <w:rStyle w:val="NormalTok"/>
          <w:sz w:val="18"/>
        </w:rPr>
        <w:t xml:space="preserve">) t =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 ch = getchar();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x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 xml:space="preserve"> (ch &gt;= 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 &amp;&amp; ch &lt;= </w:t>
      </w:r>
      <w:r w:rsidRPr="00E16A53">
        <w:rPr>
          <w:rStyle w:val="StringTok"/>
          <w:sz w:val="18"/>
        </w:rPr>
        <w:t>'9'</w:t>
      </w:r>
      <w:r w:rsidRPr="00E16A53">
        <w:rPr>
          <w:rStyle w:val="NormalTok"/>
          <w:sz w:val="18"/>
        </w:rPr>
        <w:t xml:space="preserve">) { x = x *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 xml:space="preserve"> + ch -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>; ch = getchar();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x *= t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  <w:r w:rsidRPr="00E16A53">
        <w:rPr>
          <w:sz w:val="20"/>
        </w:rPr>
        <w:br/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print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i)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 xml:space="preserve">(i &lt;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>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putchar(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 + i);</w:t>
      </w:r>
      <w:r w:rsidR="006374B0">
        <w:rPr>
          <w:sz w:val="20"/>
        </w:rPr>
        <w:t xml:space="preserve">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rint(i /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putchar(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 + i %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</w:t>
      </w:r>
    </w:p>
    <w:p w14:paraId="56B29BCB" w14:textId="77777777" w:rsidR="004A4B9D" w:rsidRPr="00E16A53" w:rsidRDefault="00B23812" w:rsidP="00E16A53">
      <w:pPr>
        <w:pStyle w:val="Heading5"/>
        <w:rPr>
          <w:sz w:val="20"/>
        </w:rPr>
      </w:pPr>
      <w:bookmarkStart w:id="38" w:name="freed-版"/>
      <w:bookmarkEnd w:id="38"/>
      <w:r w:rsidRPr="00E16A53">
        <w:rPr>
          <w:sz w:val="20"/>
        </w:rPr>
        <w:t xml:space="preserve">freed </w:t>
      </w:r>
      <w:r w:rsidRPr="00E16A53">
        <w:rPr>
          <w:sz w:val="20"/>
        </w:rPr>
        <w:t>版</w:t>
      </w:r>
    </w:p>
    <w:p w14:paraId="1D0F9D5B" w14:textId="77777777" w:rsidR="004A4B9D" w:rsidRPr="00E16A53" w:rsidRDefault="00B23812" w:rsidP="00E16A53">
      <w:pPr>
        <w:pStyle w:val="SourceCode"/>
        <w:rPr>
          <w:sz w:val="20"/>
        </w:rPr>
      </w:pPr>
      <w:r w:rsidRPr="00E16A53">
        <w:rPr>
          <w:rStyle w:val="KeywordTok"/>
          <w:sz w:val="18"/>
        </w:rPr>
        <w:t>namespace</w:t>
      </w:r>
      <w:r w:rsidRPr="00E16A53">
        <w:rPr>
          <w:rStyle w:val="NormalTok"/>
          <w:sz w:val="18"/>
        </w:rPr>
        <w:t xml:space="preserve"> fastIO {</w:t>
      </w:r>
      <w:r w:rsidRPr="00E16A53">
        <w:rPr>
          <w:sz w:val="20"/>
        </w:rPr>
        <w:br/>
      </w:r>
      <w:r w:rsidRPr="00E16A53">
        <w:rPr>
          <w:rStyle w:val="PreprocessorTok"/>
          <w:sz w:val="18"/>
        </w:rPr>
        <w:t xml:space="preserve">#define BUF_SIZE 100000 </w:t>
      </w:r>
      <w:r w:rsidRPr="00E16A53">
        <w:rPr>
          <w:rStyle w:val="CommentTok"/>
          <w:sz w:val="18"/>
        </w:rPr>
        <w:t xml:space="preserve">// </w:t>
      </w:r>
      <w:r w:rsidRPr="00E16A53">
        <w:rPr>
          <w:rStyle w:val="CommentTok"/>
          <w:sz w:val="18"/>
        </w:rPr>
        <w:t>本地小数据测试改为</w:t>
      </w:r>
      <w:r w:rsidRPr="00E16A53">
        <w:rPr>
          <w:rStyle w:val="CommentTok"/>
          <w:sz w:val="18"/>
        </w:rPr>
        <w:t>1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CommentTok"/>
          <w:sz w:val="18"/>
        </w:rPr>
        <w:t>//fread -&gt; read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IOerror = </w:t>
      </w:r>
      <w:r w:rsidRPr="00E16A53">
        <w:rPr>
          <w:rStyle w:val="DecValTok"/>
          <w:sz w:val="18"/>
        </w:rPr>
        <w:t>0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nc(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AttributeTok"/>
          <w:sz w:val="18"/>
        </w:rPr>
        <w:t>static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buf[BUF_SIZE], *p1 = buf + BUF_SIZE, *pend = buf + BUF_SIZE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p1 == pend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1 = buf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pend = buf + fread(buf,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, BUF_SIZE, stdin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pend == p1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IOerror = </w:t>
      </w:r>
      <w:r w:rsidRPr="00E16A53">
        <w:rPr>
          <w:rStyle w:val="DecValTok"/>
          <w:sz w:val="18"/>
        </w:rPr>
        <w:t>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ecValTok"/>
          <w:sz w:val="18"/>
        </w:rPr>
        <w:t>-1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*p1++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bool</w:t>
      </w:r>
      <w:r w:rsidRPr="00E16A53">
        <w:rPr>
          <w:rStyle w:val="NormalTok"/>
          <w:sz w:val="18"/>
        </w:rPr>
        <w:t xml:space="preserve"> blank(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ch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 xml:space="preserve"> ch == </w:t>
      </w:r>
      <w:r w:rsidRPr="00E16A53">
        <w:rPr>
          <w:rStyle w:val="StringTok"/>
          <w:sz w:val="18"/>
        </w:rPr>
        <w:t>' '</w:t>
      </w:r>
      <w:r w:rsidRPr="00E16A53">
        <w:rPr>
          <w:rStyle w:val="NormalTok"/>
          <w:sz w:val="18"/>
        </w:rPr>
        <w:t xml:space="preserve"> || ch == </w:t>
      </w:r>
      <w:r w:rsidRPr="00E16A53">
        <w:rPr>
          <w:rStyle w:val="StringTok"/>
          <w:sz w:val="18"/>
        </w:rPr>
        <w:t>'</w:t>
      </w:r>
      <w:r w:rsidRPr="00E16A53">
        <w:rPr>
          <w:rStyle w:val="SpecialCharTok"/>
          <w:sz w:val="18"/>
        </w:rPr>
        <w:t>\n</w:t>
      </w:r>
      <w:r w:rsidRPr="00E16A53">
        <w:rPr>
          <w:rStyle w:val="StringTok"/>
          <w:sz w:val="18"/>
        </w:rPr>
        <w:t>'</w:t>
      </w:r>
      <w:r w:rsidRPr="00E16A53">
        <w:rPr>
          <w:rStyle w:val="NormalTok"/>
          <w:sz w:val="18"/>
        </w:rPr>
        <w:t xml:space="preserve"> || ch == </w:t>
      </w:r>
      <w:r w:rsidRPr="00E16A53">
        <w:rPr>
          <w:rStyle w:val="StringTok"/>
          <w:sz w:val="18"/>
        </w:rPr>
        <w:t>'</w:t>
      </w:r>
      <w:r w:rsidRPr="00E16A53">
        <w:rPr>
          <w:rStyle w:val="SpecialCharTok"/>
          <w:sz w:val="18"/>
        </w:rPr>
        <w:t>\r</w:t>
      </w:r>
      <w:r w:rsidRPr="00E16A53">
        <w:rPr>
          <w:rStyle w:val="StringTok"/>
          <w:sz w:val="18"/>
        </w:rPr>
        <w:t>'</w:t>
      </w:r>
      <w:r w:rsidRPr="00E16A53">
        <w:rPr>
          <w:rStyle w:val="NormalTok"/>
          <w:sz w:val="18"/>
        </w:rPr>
        <w:t xml:space="preserve"> || ch == </w:t>
      </w:r>
      <w:r w:rsidRPr="00E16A53">
        <w:rPr>
          <w:rStyle w:val="StringTok"/>
          <w:sz w:val="18"/>
        </w:rPr>
        <w:t>'</w:t>
      </w:r>
      <w:r w:rsidRPr="00E16A53">
        <w:rPr>
          <w:rStyle w:val="SpecialCharTok"/>
          <w:sz w:val="18"/>
        </w:rPr>
        <w:t>\t</w:t>
      </w:r>
      <w:r w:rsidRPr="00E16A53">
        <w:rPr>
          <w:rStyle w:val="StringTok"/>
          <w:sz w:val="18"/>
        </w:rPr>
        <w:t>'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</w:t>
      </w:r>
      <w:r w:rsidRPr="00E16A53">
        <w:rPr>
          <w:rStyle w:val="KeywordTok"/>
          <w:sz w:val="18"/>
        </w:rPr>
        <w:t>inline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DataTypeTok"/>
          <w:sz w:val="18"/>
        </w:rPr>
        <w:t>void</w:t>
      </w:r>
      <w:r w:rsidRPr="00E16A53">
        <w:rPr>
          <w:rStyle w:val="NormalTok"/>
          <w:sz w:val="18"/>
        </w:rPr>
        <w:t xml:space="preserve"> read(</w:t>
      </w:r>
      <w:r w:rsidRPr="00E16A53">
        <w:rPr>
          <w:rStyle w:val="DataTypeTok"/>
          <w:sz w:val="18"/>
        </w:rPr>
        <w:t>int</w:t>
      </w:r>
      <w:r w:rsidRPr="00E16A53">
        <w:rPr>
          <w:rStyle w:val="NormalTok"/>
          <w:sz w:val="18"/>
        </w:rPr>
        <w:t xml:space="preserve"> &amp;x) {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DataTypeTok"/>
          <w:sz w:val="18"/>
        </w:rPr>
        <w:t>char</w:t>
      </w:r>
      <w:r w:rsidRPr="00E16A53">
        <w:rPr>
          <w:rStyle w:val="NormalTok"/>
          <w:sz w:val="18"/>
        </w:rPr>
        <w:t xml:space="preserve"> ch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while</w:t>
      </w:r>
      <w:r w:rsidRPr="00E16A53">
        <w:rPr>
          <w:rStyle w:val="NormalTok"/>
          <w:sz w:val="18"/>
        </w:rPr>
        <w:t>(blank(ch = nc())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if</w:t>
      </w:r>
      <w:r w:rsidRPr="00E16A53">
        <w:rPr>
          <w:rStyle w:val="NormalTok"/>
          <w:sz w:val="18"/>
        </w:rPr>
        <w:t>(IOerror)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    </w:t>
      </w:r>
      <w:r w:rsidRPr="00E16A53">
        <w:rPr>
          <w:rStyle w:val="ControlFlowTok"/>
          <w:sz w:val="18"/>
        </w:rPr>
        <w:t>return</w:t>
      </w:r>
      <w:r w:rsidRPr="00E16A53">
        <w:rPr>
          <w:rStyle w:val="NormalTok"/>
          <w:sz w:val="18"/>
        </w:rPr>
        <w:t>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    </w:t>
      </w:r>
      <w:r w:rsidRPr="00E16A53">
        <w:rPr>
          <w:rStyle w:val="ControlFlowTok"/>
          <w:sz w:val="18"/>
        </w:rPr>
        <w:t>for</w:t>
      </w:r>
      <w:r w:rsidRPr="00E16A53">
        <w:rPr>
          <w:rStyle w:val="NormalTok"/>
          <w:sz w:val="18"/>
        </w:rPr>
        <w:t xml:space="preserve">(x = ch - 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; (ch = nc()) &gt;= 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 xml:space="preserve"> &amp;&amp; ch &lt;= </w:t>
      </w:r>
      <w:r w:rsidRPr="00E16A53">
        <w:rPr>
          <w:rStyle w:val="StringTok"/>
          <w:sz w:val="18"/>
        </w:rPr>
        <w:t>'9'</w:t>
      </w:r>
      <w:r w:rsidRPr="00E16A53">
        <w:rPr>
          <w:rStyle w:val="NormalTok"/>
          <w:sz w:val="18"/>
        </w:rPr>
        <w:t xml:space="preserve">; x = x * </w:t>
      </w:r>
      <w:r w:rsidRPr="00E16A53">
        <w:rPr>
          <w:rStyle w:val="DecValTok"/>
          <w:sz w:val="18"/>
        </w:rPr>
        <w:t>10</w:t>
      </w:r>
      <w:r w:rsidRPr="00E16A53">
        <w:rPr>
          <w:rStyle w:val="NormalTok"/>
          <w:sz w:val="18"/>
        </w:rPr>
        <w:t xml:space="preserve"> + ch - </w:t>
      </w:r>
      <w:r w:rsidRPr="00E16A53">
        <w:rPr>
          <w:rStyle w:val="StringTok"/>
          <w:sz w:val="18"/>
        </w:rPr>
        <w:t>'0'</w:t>
      </w:r>
      <w:r w:rsidRPr="00E16A53">
        <w:rPr>
          <w:rStyle w:val="NormalTok"/>
          <w:sz w:val="18"/>
        </w:rPr>
        <w:t>);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 xml:space="preserve">    }</w:t>
      </w:r>
      <w:r w:rsidRPr="00E16A53">
        <w:rPr>
          <w:sz w:val="20"/>
        </w:rPr>
        <w:br/>
      </w:r>
      <w:r w:rsidRPr="00E16A53">
        <w:rPr>
          <w:rStyle w:val="PreprocessorTok"/>
          <w:sz w:val="18"/>
        </w:rPr>
        <w:t>#undef BUF_SIZE</w:t>
      </w:r>
      <w:r w:rsidRPr="00E16A53">
        <w:rPr>
          <w:sz w:val="20"/>
        </w:rPr>
        <w:br/>
      </w:r>
      <w:r w:rsidRPr="00E16A53">
        <w:rPr>
          <w:rStyle w:val="NormalTok"/>
          <w:sz w:val="18"/>
        </w:rPr>
        <w:t>};</w:t>
      </w:r>
      <w:r w:rsidRPr="00E16A53">
        <w:rPr>
          <w:sz w:val="20"/>
        </w:rPr>
        <w:br/>
      </w:r>
      <w:r w:rsidRPr="00E16A53">
        <w:rPr>
          <w:rStyle w:val="KeywordTok"/>
          <w:sz w:val="18"/>
        </w:rPr>
        <w:t>using</w:t>
      </w:r>
      <w:r w:rsidRPr="00E16A53">
        <w:rPr>
          <w:rStyle w:val="NormalTok"/>
          <w:sz w:val="18"/>
        </w:rPr>
        <w:t xml:space="preserve"> </w:t>
      </w:r>
      <w:r w:rsidRPr="00E16A53">
        <w:rPr>
          <w:rStyle w:val="KeywordTok"/>
          <w:sz w:val="18"/>
        </w:rPr>
        <w:t>namespace</w:t>
      </w:r>
      <w:r w:rsidRPr="00E16A53">
        <w:rPr>
          <w:rStyle w:val="NormalTok"/>
          <w:sz w:val="18"/>
        </w:rPr>
        <w:t xml:space="preserve"> fastIO;</w:t>
      </w:r>
      <w:r w:rsidRPr="00E16A53">
        <w:rPr>
          <w:sz w:val="20"/>
        </w:rPr>
        <w:br/>
      </w:r>
      <w:r w:rsidRPr="00E16A53">
        <w:rPr>
          <w:rStyle w:val="CommentTok"/>
          <w:sz w:val="18"/>
        </w:rPr>
        <w:t>// while (read(n), !fastIO::IOerror) {}</w:t>
      </w:r>
    </w:p>
    <w:sectPr w:rsidR="004A4B9D" w:rsidRPr="00E16A53" w:rsidSect="00E16A53"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F936B7" w14:textId="77777777" w:rsidR="00B21BC7" w:rsidRDefault="00B21BC7">
      <w:pPr>
        <w:spacing w:after="0"/>
      </w:pPr>
      <w:r>
        <w:separator/>
      </w:r>
    </w:p>
  </w:endnote>
  <w:endnote w:type="continuationSeparator" w:id="0">
    <w:p w14:paraId="17B19FA3" w14:textId="77777777" w:rsidR="00B21BC7" w:rsidRDefault="00B21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566EE5" w14:textId="77777777" w:rsidR="00B21BC7" w:rsidRDefault="00B21BC7">
      <w:r>
        <w:separator/>
      </w:r>
    </w:p>
  </w:footnote>
  <w:footnote w:type="continuationSeparator" w:id="0">
    <w:p w14:paraId="5F84B4F6" w14:textId="77777777" w:rsidR="00B21BC7" w:rsidRDefault="00B21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689338"/>
    <w:multiLevelType w:val="multilevel"/>
    <w:tmpl w:val="B5726C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7044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019E016"/>
    <w:multiLevelType w:val="multilevel"/>
    <w:tmpl w:val="150CE7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A705BEA"/>
    <w:multiLevelType w:val="multilevel"/>
    <w:tmpl w:val="12EA0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4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863"/>
    <w:rsid w:val="001607C6"/>
    <w:rsid w:val="002C07BC"/>
    <w:rsid w:val="0038136E"/>
    <w:rsid w:val="004A4B9D"/>
    <w:rsid w:val="004D138B"/>
    <w:rsid w:val="004E29B3"/>
    <w:rsid w:val="0058291D"/>
    <w:rsid w:val="00590D07"/>
    <w:rsid w:val="005E227C"/>
    <w:rsid w:val="006374B0"/>
    <w:rsid w:val="00784D58"/>
    <w:rsid w:val="0084169B"/>
    <w:rsid w:val="00856B84"/>
    <w:rsid w:val="008C4901"/>
    <w:rsid w:val="008D6863"/>
    <w:rsid w:val="00A23ACD"/>
    <w:rsid w:val="00AB627E"/>
    <w:rsid w:val="00B21BC7"/>
    <w:rsid w:val="00B23812"/>
    <w:rsid w:val="00B86B75"/>
    <w:rsid w:val="00BC48D5"/>
    <w:rsid w:val="00BD4F71"/>
    <w:rsid w:val="00BE6C77"/>
    <w:rsid w:val="00C36279"/>
    <w:rsid w:val="00E16A53"/>
    <w:rsid w:val="00E315A3"/>
    <w:rsid w:val="00E43D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0135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Index1">
    <w:name w:val="index 1"/>
    <w:basedOn w:val="Normal"/>
    <w:next w:val="Normal"/>
    <w:autoRedefine/>
    <w:rsid w:val="00E16A53"/>
    <w:pPr>
      <w:ind w:left="240" w:hanging="240"/>
    </w:pPr>
  </w:style>
  <w:style w:type="paragraph" w:styleId="Index2">
    <w:name w:val="index 2"/>
    <w:basedOn w:val="Normal"/>
    <w:next w:val="Normal"/>
    <w:autoRedefine/>
    <w:rsid w:val="00E16A53"/>
    <w:pPr>
      <w:ind w:left="480" w:hanging="240"/>
    </w:pPr>
  </w:style>
  <w:style w:type="paragraph" w:styleId="Index3">
    <w:name w:val="index 3"/>
    <w:basedOn w:val="Normal"/>
    <w:next w:val="Normal"/>
    <w:autoRedefine/>
    <w:rsid w:val="00E16A53"/>
    <w:pPr>
      <w:ind w:left="720" w:hanging="240"/>
    </w:pPr>
  </w:style>
  <w:style w:type="paragraph" w:styleId="Index4">
    <w:name w:val="index 4"/>
    <w:basedOn w:val="Normal"/>
    <w:next w:val="Normal"/>
    <w:autoRedefine/>
    <w:rsid w:val="00E16A53"/>
    <w:pPr>
      <w:ind w:left="960" w:hanging="240"/>
    </w:pPr>
  </w:style>
  <w:style w:type="paragraph" w:styleId="Index5">
    <w:name w:val="index 5"/>
    <w:basedOn w:val="Normal"/>
    <w:next w:val="Normal"/>
    <w:autoRedefine/>
    <w:unhideWhenUsed/>
    <w:rsid w:val="00E16A53"/>
    <w:pPr>
      <w:ind w:left="1200" w:hanging="240"/>
    </w:pPr>
  </w:style>
  <w:style w:type="paragraph" w:styleId="Index6">
    <w:name w:val="index 6"/>
    <w:basedOn w:val="Normal"/>
    <w:next w:val="Normal"/>
    <w:autoRedefine/>
    <w:unhideWhenUsed/>
    <w:rsid w:val="00E16A53"/>
    <w:pPr>
      <w:ind w:left="1440" w:hanging="240"/>
    </w:pPr>
  </w:style>
  <w:style w:type="paragraph" w:styleId="Index7">
    <w:name w:val="index 7"/>
    <w:basedOn w:val="Normal"/>
    <w:next w:val="Normal"/>
    <w:autoRedefine/>
    <w:unhideWhenUsed/>
    <w:rsid w:val="00E16A53"/>
    <w:pPr>
      <w:ind w:left="1680" w:hanging="240"/>
    </w:pPr>
  </w:style>
  <w:style w:type="paragraph" w:styleId="Index8">
    <w:name w:val="index 8"/>
    <w:basedOn w:val="Normal"/>
    <w:next w:val="Normal"/>
    <w:autoRedefine/>
    <w:unhideWhenUsed/>
    <w:rsid w:val="00E16A53"/>
    <w:pPr>
      <w:ind w:left="1920" w:hanging="240"/>
    </w:pPr>
  </w:style>
  <w:style w:type="paragraph" w:styleId="Index9">
    <w:name w:val="index 9"/>
    <w:basedOn w:val="Normal"/>
    <w:next w:val="Normal"/>
    <w:autoRedefine/>
    <w:unhideWhenUsed/>
    <w:rsid w:val="00E16A53"/>
    <w:pPr>
      <w:ind w:left="2160" w:hanging="240"/>
    </w:pPr>
  </w:style>
  <w:style w:type="paragraph" w:styleId="IndexHeading">
    <w:name w:val="index heading"/>
    <w:basedOn w:val="Normal"/>
    <w:next w:val="Index1"/>
    <w:unhideWhenUsed/>
    <w:rsid w:val="00E16A53"/>
  </w:style>
  <w:style w:type="paragraph" w:styleId="TOC1">
    <w:name w:val="toc 1"/>
    <w:basedOn w:val="Normal"/>
    <w:next w:val="Normal"/>
    <w:autoRedefine/>
    <w:unhideWhenUsed/>
    <w:rsid w:val="00E16A53"/>
  </w:style>
  <w:style w:type="paragraph" w:styleId="TOC2">
    <w:name w:val="toc 2"/>
    <w:basedOn w:val="Normal"/>
    <w:next w:val="Normal"/>
    <w:autoRedefine/>
    <w:uiPriority w:val="39"/>
    <w:unhideWhenUsed/>
    <w:rsid w:val="00E16A53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16A53"/>
    <w:pPr>
      <w:ind w:left="480"/>
    </w:pPr>
  </w:style>
  <w:style w:type="paragraph" w:styleId="TOC4">
    <w:name w:val="toc 4"/>
    <w:basedOn w:val="Normal"/>
    <w:next w:val="Normal"/>
    <w:autoRedefine/>
    <w:unhideWhenUsed/>
    <w:rsid w:val="00E16A53"/>
    <w:pPr>
      <w:ind w:left="720"/>
    </w:pPr>
  </w:style>
  <w:style w:type="paragraph" w:styleId="TOC5">
    <w:name w:val="toc 5"/>
    <w:basedOn w:val="Normal"/>
    <w:next w:val="Normal"/>
    <w:autoRedefine/>
    <w:unhideWhenUsed/>
    <w:rsid w:val="00E16A53"/>
    <w:pPr>
      <w:ind w:left="960"/>
    </w:pPr>
  </w:style>
  <w:style w:type="paragraph" w:styleId="TOC6">
    <w:name w:val="toc 6"/>
    <w:basedOn w:val="Normal"/>
    <w:next w:val="Normal"/>
    <w:autoRedefine/>
    <w:unhideWhenUsed/>
    <w:rsid w:val="00E16A53"/>
    <w:pPr>
      <w:ind w:left="1200"/>
    </w:pPr>
  </w:style>
  <w:style w:type="paragraph" w:styleId="TOC7">
    <w:name w:val="toc 7"/>
    <w:basedOn w:val="Normal"/>
    <w:next w:val="Normal"/>
    <w:autoRedefine/>
    <w:unhideWhenUsed/>
    <w:rsid w:val="00E16A53"/>
    <w:pPr>
      <w:ind w:left="1440"/>
    </w:pPr>
  </w:style>
  <w:style w:type="paragraph" w:styleId="TOC8">
    <w:name w:val="toc 8"/>
    <w:basedOn w:val="Normal"/>
    <w:next w:val="Normal"/>
    <w:autoRedefine/>
    <w:unhideWhenUsed/>
    <w:rsid w:val="00E16A53"/>
    <w:pPr>
      <w:ind w:left="1680"/>
    </w:pPr>
  </w:style>
  <w:style w:type="paragraph" w:styleId="TOC9">
    <w:name w:val="toc 9"/>
    <w:basedOn w:val="Normal"/>
    <w:next w:val="Normal"/>
    <w:autoRedefine/>
    <w:unhideWhenUsed/>
    <w:rsid w:val="00E16A53"/>
    <w:pPr>
      <w:ind w:left="1920"/>
    </w:pPr>
  </w:style>
  <w:style w:type="paragraph" w:styleId="NoSpacing">
    <w:name w:val="No Spacing"/>
    <w:link w:val="NoSpacingChar"/>
    <w:uiPriority w:val="1"/>
    <w:qFormat/>
    <w:rsid w:val="00E16A53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E16A53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nhideWhenUsed/>
    <w:rsid w:val="008416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169B"/>
  </w:style>
  <w:style w:type="paragraph" w:styleId="Footer">
    <w:name w:val="footer"/>
    <w:basedOn w:val="Normal"/>
    <w:link w:val="FooterChar"/>
    <w:unhideWhenUsed/>
    <w:rsid w:val="008416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169B"/>
  </w:style>
  <w:style w:type="paragraph" w:styleId="Revision">
    <w:name w:val="Revision"/>
    <w:hidden/>
    <w:semiHidden/>
    <w:rsid w:val="00BE6C7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7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2</Pages>
  <Words>7082</Words>
  <Characters>40368</Characters>
  <Application>Microsoft Macintosh Word</Application>
  <DocSecurity>0</DocSecurity>
  <Lines>336</Lines>
  <Paragraphs>94</Paragraphs>
  <ScaleCrop>false</ScaleCrop>
  <LinksUpToDate>false</LinksUpToDate>
  <CharactersWithSpaces>47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 templates</dc:title>
  <dc:subject>BJTU</dc:subject>
  <dc:creator>Tshu wang</dc:creator>
  <cp:lastModifiedBy>Voleking _</cp:lastModifiedBy>
  <cp:revision>19</cp:revision>
  <dcterms:created xsi:type="dcterms:W3CDTF">2017-10-27T02:41:00Z</dcterms:created>
  <dcterms:modified xsi:type="dcterms:W3CDTF">2017-10-27T03:06:00Z</dcterms:modified>
</cp:coreProperties>
</file>